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364BC" w14:textId="77777777" w:rsidR="0076774A" w:rsidRDefault="00285B45" w:rsidP="009063AC">
      <w:pPr>
        <w:pStyle w:val="Title"/>
      </w:pPr>
      <w:bookmarkStart w:id="0" w:name="_Toc99016735"/>
      <w:r w:rsidRPr="00285B45">
        <w:t xml:space="preserve">Python installation for very first </w:t>
      </w:r>
      <w:r>
        <w:t>steps</w:t>
      </w:r>
      <w:bookmarkEnd w:id="0"/>
    </w:p>
    <w:p w14:paraId="1BFC4588" w14:textId="3CCBF34F" w:rsidR="00285B45" w:rsidRDefault="00285B45" w:rsidP="009063AC">
      <w:pPr>
        <w:rPr>
          <w:color w:val="FF0000"/>
        </w:rPr>
      </w:pPr>
      <w:r w:rsidRPr="00E927D8">
        <w:rPr>
          <w:color w:val="FF0000"/>
        </w:rPr>
        <w:t>Attention: If you plan to use the tool pyxll (coupling python and Excel), you have to adapt your python installation to the installed Office (same bit width of the installation 32Bit/64Bit).</w:t>
      </w:r>
    </w:p>
    <w:p w14:paraId="77420476" w14:textId="3AB21476" w:rsidR="00E927D8" w:rsidRDefault="00E927D8" w:rsidP="00E927D8">
      <w:pPr>
        <w:pStyle w:val="BodyText"/>
      </w:pPr>
    </w:p>
    <w:sdt>
      <w:sdtPr>
        <w:rPr>
          <w:rFonts w:eastAsia="Calibri"/>
          <w:b w:val="0"/>
          <w:bCs w:val="0"/>
          <w:lang w:eastAsia="de-DE"/>
        </w:rPr>
        <w:id w:val="1151322298"/>
        <w:docPartObj>
          <w:docPartGallery w:val="Table of Contents"/>
          <w:docPartUnique/>
        </w:docPartObj>
      </w:sdtPr>
      <w:sdtEndPr>
        <w:rPr>
          <w:noProof/>
        </w:rPr>
      </w:sdtEndPr>
      <w:sdtContent>
        <w:p w14:paraId="09E1A130" w14:textId="788AB9A8" w:rsidR="00E927D8" w:rsidRDefault="00E927D8">
          <w:pPr>
            <w:pStyle w:val="TOCHeading"/>
          </w:pPr>
          <w:r>
            <w:t>Contents</w:t>
          </w:r>
        </w:p>
        <w:p w14:paraId="17F48CA3" w14:textId="33B7CEA1" w:rsidR="00E927D8" w:rsidRDefault="00E927D8">
          <w:pPr>
            <w:pStyle w:val="TOC3"/>
            <w:tabs>
              <w:tab w:val="right" w:leader="dot" w:pos="9062"/>
            </w:tabs>
            <w:rPr>
              <w:noProof/>
            </w:rPr>
          </w:pPr>
          <w:r>
            <w:fldChar w:fldCharType="begin"/>
          </w:r>
          <w:r>
            <w:instrText xml:space="preserve"> TOC \o "1-3" \h \z \u </w:instrText>
          </w:r>
          <w:r>
            <w:fldChar w:fldCharType="separate"/>
          </w:r>
          <w:hyperlink w:anchor="_Toc99016735" w:history="1">
            <w:r w:rsidRPr="00A97DF7">
              <w:rPr>
                <w:rStyle w:val="Hyperlink"/>
                <w:noProof/>
              </w:rPr>
              <w:t>Python installation for very first steps</w:t>
            </w:r>
            <w:r>
              <w:rPr>
                <w:noProof/>
                <w:webHidden/>
              </w:rPr>
              <w:tab/>
            </w:r>
            <w:r>
              <w:rPr>
                <w:noProof/>
                <w:webHidden/>
              </w:rPr>
              <w:fldChar w:fldCharType="begin"/>
            </w:r>
            <w:r>
              <w:rPr>
                <w:noProof/>
                <w:webHidden/>
              </w:rPr>
              <w:instrText xml:space="preserve"> PAGEREF _Toc99016735 \h </w:instrText>
            </w:r>
            <w:r>
              <w:rPr>
                <w:noProof/>
                <w:webHidden/>
              </w:rPr>
            </w:r>
            <w:r>
              <w:rPr>
                <w:noProof/>
                <w:webHidden/>
              </w:rPr>
              <w:fldChar w:fldCharType="separate"/>
            </w:r>
            <w:r>
              <w:rPr>
                <w:noProof/>
                <w:webHidden/>
              </w:rPr>
              <w:t>1</w:t>
            </w:r>
            <w:r>
              <w:rPr>
                <w:noProof/>
                <w:webHidden/>
              </w:rPr>
              <w:fldChar w:fldCharType="end"/>
            </w:r>
          </w:hyperlink>
        </w:p>
        <w:p w14:paraId="1BC3FBB8" w14:textId="61FEB4FE" w:rsidR="00E927D8" w:rsidRDefault="00000000">
          <w:pPr>
            <w:pStyle w:val="TOC1"/>
            <w:tabs>
              <w:tab w:val="left" w:pos="400"/>
              <w:tab w:val="right" w:leader="dot" w:pos="9062"/>
            </w:tabs>
            <w:rPr>
              <w:noProof/>
            </w:rPr>
          </w:pPr>
          <w:hyperlink w:anchor="_Toc99016736" w:history="1">
            <w:r w:rsidR="00E927D8" w:rsidRPr="00A97DF7">
              <w:rPr>
                <w:rStyle w:val="Hyperlink"/>
                <w:noProof/>
              </w:rPr>
              <w:t>1</w:t>
            </w:r>
            <w:r w:rsidR="00E927D8">
              <w:rPr>
                <w:noProof/>
              </w:rPr>
              <w:tab/>
            </w:r>
            <w:r w:rsidR="00E927D8" w:rsidRPr="00A97DF7">
              <w:rPr>
                <w:rStyle w:val="Hyperlink"/>
                <w:noProof/>
              </w:rPr>
              <w:t>Anaconda</w:t>
            </w:r>
            <w:r w:rsidR="00E927D8">
              <w:rPr>
                <w:noProof/>
                <w:webHidden/>
              </w:rPr>
              <w:tab/>
            </w:r>
            <w:r w:rsidR="00E927D8">
              <w:rPr>
                <w:noProof/>
                <w:webHidden/>
              </w:rPr>
              <w:fldChar w:fldCharType="begin"/>
            </w:r>
            <w:r w:rsidR="00E927D8">
              <w:rPr>
                <w:noProof/>
                <w:webHidden/>
              </w:rPr>
              <w:instrText xml:space="preserve"> PAGEREF _Toc99016736 \h </w:instrText>
            </w:r>
            <w:r w:rsidR="00E927D8">
              <w:rPr>
                <w:noProof/>
                <w:webHidden/>
              </w:rPr>
            </w:r>
            <w:r w:rsidR="00E927D8">
              <w:rPr>
                <w:noProof/>
                <w:webHidden/>
              </w:rPr>
              <w:fldChar w:fldCharType="separate"/>
            </w:r>
            <w:r w:rsidR="00E927D8">
              <w:rPr>
                <w:noProof/>
                <w:webHidden/>
              </w:rPr>
              <w:t>1</w:t>
            </w:r>
            <w:r w:rsidR="00E927D8">
              <w:rPr>
                <w:noProof/>
                <w:webHidden/>
              </w:rPr>
              <w:fldChar w:fldCharType="end"/>
            </w:r>
          </w:hyperlink>
        </w:p>
        <w:p w14:paraId="489C85A7" w14:textId="28CD9BF8" w:rsidR="00E927D8" w:rsidRDefault="00000000">
          <w:pPr>
            <w:pStyle w:val="TOC1"/>
            <w:tabs>
              <w:tab w:val="left" w:pos="400"/>
              <w:tab w:val="right" w:leader="dot" w:pos="9062"/>
            </w:tabs>
            <w:rPr>
              <w:noProof/>
            </w:rPr>
          </w:pPr>
          <w:hyperlink w:anchor="_Toc99016737" w:history="1">
            <w:r w:rsidR="00E927D8" w:rsidRPr="00A97DF7">
              <w:rPr>
                <w:rStyle w:val="Hyperlink"/>
                <w:noProof/>
              </w:rPr>
              <w:t>2</w:t>
            </w:r>
            <w:r w:rsidR="00E927D8">
              <w:rPr>
                <w:noProof/>
              </w:rPr>
              <w:tab/>
            </w:r>
            <w:r w:rsidR="00E927D8" w:rsidRPr="00A97DF7">
              <w:rPr>
                <w:rStyle w:val="Hyperlink"/>
                <w:noProof/>
              </w:rPr>
              <w:t>Packages</w:t>
            </w:r>
            <w:r w:rsidR="00E927D8">
              <w:rPr>
                <w:noProof/>
                <w:webHidden/>
              </w:rPr>
              <w:tab/>
            </w:r>
            <w:r w:rsidR="00E927D8">
              <w:rPr>
                <w:noProof/>
                <w:webHidden/>
              </w:rPr>
              <w:fldChar w:fldCharType="begin"/>
            </w:r>
            <w:r w:rsidR="00E927D8">
              <w:rPr>
                <w:noProof/>
                <w:webHidden/>
              </w:rPr>
              <w:instrText xml:space="preserve"> PAGEREF _Toc99016737 \h </w:instrText>
            </w:r>
            <w:r w:rsidR="00E927D8">
              <w:rPr>
                <w:noProof/>
                <w:webHidden/>
              </w:rPr>
            </w:r>
            <w:r w:rsidR="00E927D8">
              <w:rPr>
                <w:noProof/>
                <w:webHidden/>
              </w:rPr>
              <w:fldChar w:fldCharType="separate"/>
            </w:r>
            <w:r w:rsidR="00E927D8">
              <w:rPr>
                <w:noProof/>
                <w:webHidden/>
              </w:rPr>
              <w:t>1</w:t>
            </w:r>
            <w:r w:rsidR="00E927D8">
              <w:rPr>
                <w:noProof/>
                <w:webHidden/>
              </w:rPr>
              <w:fldChar w:fldCharType="end"/>
            </w:r>
          </w:hyperlink>
        </w:p>
        <w:p w14:paraId="37C04045" w14:textId="17DBBDD1" w:rsidR="00E927D8" w:rsidRDefault="00000000">
          <w:pPr>
            <w:pStyle w:val="TOC1"/>
            <w:tabs>
              <w:tab w:val="left" w:pos="400"/>
              <w:tab w:val="right" w:leader="dot" w:pos="9062"/>
            </w:tabs>
            <w:rPr>
              <w:noProof/>
            </w:rPr>
          </w:pPr>
          <w:hyperlink w:anchor="_Toc99016738" w:history="1">
            <w:r w:rsidR="00E927D8" w:rsidRPr="00A97DF7">
              <w:rPr>
                <w:rStyle w:val="Hyperlink"/>
                <w:noProof/>
              </w:rPr>
              <w:t>3</w:t>
            </w:r>
            <w:r w:rsidR="00E927D8">
              <w:rPr>
                <w:noProof/>
              </w:rPr>
              <w:tab/>
            </w:r>
            <w:r w:rsidR="00E927D8" w:rsidRPr="00A97DF7">
              <w:rPr>
                <w:rStyle w:val="Hyperlink"/>
                <w:noProof/>
              </w:rPr>
              <w:t>Excel</w:t>
            </w:r>
            <w:r w:rsidR="00E927D8">
              <w:rPr>
                <w:noProof/>
                <w:webHidden/>
              </w:rPr>
              <w:tab/>
            </w:r>
            <w:r w:rsidR="00E927D8">
              <w:rPr>
                <w:noProof/>
                <w:webHidden/>
              </w:rPr>
              <w:fldChar w:fldCharType="begin"/>
            </w:r>
            <w:r w:rsidR="00E927D8">
              <w:rPr>
                <w:noProof/>
                <w:webHidden/>
              </w:rPr>
              <w:instrText xml:space="preserve"> PAGEREF _Toc99016738 \h </w:instrText>
            </w:r>
            <w:r w:rsidR="00E927D8">
              <w:rPr>
                <w:noProof/>
                <w:webHidden/>
              </w:rPr>
            </w:r>
            <w:r w:rsidR="00E927D8">
              <w:rPr>
                <w:noProof/>
                <w:webHidden/>
              </w:rPr>
              <w:fldChar w:fldCharType="separate"/>
            </w:r>
            <w:r w:rsidR="00E927D8">
              <w:rPr>
                <w:noProof/>
                <w:webHidden/>
              </w:rPr>
              <w:t>2</w:t>
            </w:r>
            <w:r w:rsidR="00E927D8">
              <w:rPr>
                <w:noProof/>
                <w:webHidden/>
              </w:rPr>
              <w:fldChar w:fldCharType="end"/>
            </w:r>
          </w:hyperlink>
        </w:p>
        <w:p w14:paraId="656E606B" w14:textId="3888C593" w:rsidR="00E927D8" w:rsidRDefault="00000000">
          <w:pPr>
            <w:pStyle w:val="TOC1"/>
            <w:tabs>
              <w:tab w:val="left" w:pos="400"/>
              <w:tab w:val="right" w:leader="dot" w:pos="9062"/>
            </w:tabs>
            <w:rPr>
              <w:noProof/>
            </w:rPr>
          </w:pPr>
          <w:hyperlink w:anchor="_Toc99016739" w:history="1">
            <w:r w:rsidR="00E927D8" w:rsidRPr="00A97DF7">
              <w:rPr>
                <w:rStyle w:val="Hyperlink"/>
                <w:noProof/>
              </w:rPr>
              <w:t>4</w:t>
            </w:r>
            <w:r w:rsidR="00E927D8">
              <w:rPr>
                <w:noProof/>
              </w:rPr>
              <w:tab/>
            </w:r>
            <w:r w:rsidR="00E927D8" w:rsidRPr="00A97DF7">
              <w:rPr>
                <w:rStyle w:val="Hyperlink"/>
                <w:noProof/>
              </w:rPr>
              <w:t>empir19nrm02 short introduction</w:t>
            </w:r>
            <w:r w:rsidR="00E927D8">
              <w:rPr>
                <w:noProof/>
                <w:webHidden/>
              </w:rPr>
              <w:tab/>
            </w:r>
            <w:r w:rsidR="00E927D8">
              <w:rPr>
                <w:noProof/>
                <w:webHidden/>
              </w:rPr>
              <w:fldChar w:fldCharType="begin"/>
            </w:r>
            <w:r w:rsidR="00E927D8">
              <w:rPr>
                <w:noProof/>
                <w:webHidden/>
              </w:rPr>
              <w:instrText xml:space="preserve"> PAGEREF _Toc99016739 \h </w:instrText>
            </w:r>
            <w:r w:rsidR="00E927D8">
              <w:rPr>
                <w:noProof/>
                <w:webHidden/>
              </w:rPr>
            </w:r>
            <w:r w:rsidR="00E927D8">
              <w:rPr>
                <w:noProof/>
                <w:webHidden/>
              </w:rPr>
              <w:fldChar w:fldCharType="separate"/>
            </w:r>
            <w:r w:rsidR="00E927D8">
              <w:rPr>
                <w:noProof/>
                <w:webHidden/>
              </w:rPr>
              <w:t>2</w:t>
            </w:r>
            <w:r w:rsidR="00E927D8">
              <w:rPr>
                <w:noProof/>
                <w:webHidden/>
              </w:rPr>
              <w:fldChar w:fldCharType="end"/>
            </w:r>
          </w:hyperlink>
        </w:p>
        <w:p w14:paraId="5675E267" w14:textId="76B99688" w:rsidR="00E927D8" w:rsidRDefault="00000000">
          <w:pPr>
            <w:pStyle w:val="TOC2"/>
            <w:tabs>
              <w:tab w:val="left" w:pos="880"/>
              <w:tab w:val="right" w:leader="dot" w:pos="9062"/>
            </w:tabs>
            <w:rPr>
              <w:noProof/>
            </w:rPr>
          </w:pPr>
          <w:hyperlink w:anchor="_Toc99016740" w:history="1">
            <w:r w:rsidR="00E927D8" w:rsidRPr="00A97DF7">
              <w:rPr>
                <w:rStyle w:val="Hyperlink"/>
                <w:noProof/>
              </w:rPr>
              <w:t>4.1</w:t>
            </w:r>
            <w:r w:rsidR="00E927D8">
              <w:rPr>
                <w:noProof/>
              </w:rPr>
              <w:tab/>
            </w:r>
            <w:r w:rsidR="00E927D8" w:rsidRPr="00A97DF7">
              <w:rPr>
                <w:rStyle w:val="Hyperlink"/>
                <w:noProof/>
              </w:rPr>
              <w:t>Data sets</w:t>
            </w:r>
            <w:r w:rsidR="00E927D8">
              <w:rPr>
                <w:noProof/>
                <w:webHidden/>
              </w:rPr>
              <w:tab/>
            </w:r>
            <w:r w:rsidR="00E927D8">
              <w:rPr>
                <w:noProof/>
                <w:webHidden/>
              </w:rPr>
              <w:fldChar w:fldCharType="begin"/>
            </w:r>
            <w:r w:rsidR="00E927D8">
              <w:rPr>
                <w:noProof/>
                <w:webHidden/>
              </w:rPr>
              <w:instrText xml:space="preserve"> PAGEREF _Toc99016740 \h </w:instrText>
            </w:r>
            <w:r w:rsidR="00E927D8">
              <w:rPr>
                <w:noProof/>
                <w:webHidden/>
              </w:rPr>
            </w:r>
            <w:r w:rsidR="00E927D8">
              <w:rPr>
                <w:noProof/>
                <w:webHidden/>
              </w:rPr>
              <w:fldChar w:fldCharType="separate"/>
            </w:r>
            <w:r w:rsidR="00E927D8">
              <w:rPr>
                <w:noProof/>
                <w:webHidden/>
              </w:rPr>
              <w:t>2</w:t>
            </w:r>
            <w:r w:rsidR="00E927D8">
              <w:rPr>
                <w:noProof/>
                <w:webHidden/>
              </w:rPr>
              <w:fldChar w:fldCharType="end"/>
            </w:r>
          </w:hyperlink>
        </w:p>
        <w:p w14:paraId="037B7B17" w14:textId="0A4FCC9F" w:rsidR="00E927D8" w:rsidRDefault="00000000">
          <w:pPr>
            <w:pStyle w:val="TOC3"/>
            <w:tabs>
              <w:tab w:val="left" w:pos="1320"/>
              <w:tab w:val="right" w:leader="dot" w:pos="9062"/>
            </w:tabs>
            <w:rPr>
              <w:noProof/>
            </w:rPr>
          </w:pPr>
          <w:hyperlink w:anchor="_Toc99016741" w:history="1">
            <w:r w:rsidR="00E927D8" w:rsidRPr="00A97DF7">
              <w:rPr>
                <w:rStyle w:val="Hyperlink"/>
                <w:noProof/>
                <w14:scene3d>
                  <w14:camera w14:prst="orthographicFront"/>
                  <w14:lightRig w14:rig="threePt" w14:dir="t">
                    <w14:rot w14:lat="0" w14:lon="0" w14:rev="0"/>
                  </w14:lightRig>
                </w14:scene3d>
              </w:rPr>
              <w:t>4.1.1</w:t>
            </w:r>
            <w:r w:rsidR="00E927D8">
              <w:rPr>
                <w:noProof/>
              </w:rPr>
              <w:tab/>
            </w:r>
            <w:r w:rsidR="00E927D8" w:rsidRPr="00A97DF7">
              <w:rPr>
                <w:rStyle w:val="Hyperlink"/>
                <w:noProof/>
              </w:rPr>
              <w:t>SPDs</w:t>
            </w:r>
            <w:r w:rsidR="00E927D8">
              <w:rPr>
                <w:noProof/>
                <w:webHidden/>
              </w:rPr>
              <w:tab/>
            </w:r>
            <w:r w:rsidR="00E927D8">
              <w:rPr>
                <w:noProof/>
                <w:webHidden/>
              </w:rPr>
              <w:fldChar w:fldCharType="begin"/>
            </w:r>
            <w:r w:rsidR="00E927D8">
              <w:rPr>
                <w:noProof/>
                <w:webHidden/>
              </w:rPr>
              <w:instrText xml:space="preserve"> PAGEREF _Toc99016741 \h </w:instrText>
            </w:r>
            <w:r w:rsidR="00E927D8">
              <w:rPr>
                <w:noProof/>
                <w:webHidden/>
              </w:rPr>
            </w:r>
            <w:r w:rsidR="00E927D8">
              <w:rPr>
                <w:noProof/>
                <w:webHidden/>
              </w:rPr>
              <w:fldChar w:fldCharType="separate"/>
            </w:r>
            <w:r w:rsidR="00E927D8">
              <w:rPr>
                <w:noProof/>
                <w:webHidden/>
              </w:rPr>
              <w:t>2</w:t>
            </w:r>
            <w:r w:rsidR="00E927D8">
              <w:rPr>
                <w:noProof/>
                <w:webHidden/>
              </w:rPr>
              <w:fldChar w:fldCharType="end"/>
            </w:r>
          </w:hyperlink>
        </w:p>
        <w:p w14:paraId="332DC386" w14:textId="607CA916" w:rsidR="00E927D8" w:rsidRDefault="00000000">
          <w:pPr>
            <w:pStyle w:val="TOC3"/>
            <w:tabs>
              <w:tab w:val="left" w:pos="1320"/>
              <w:tab w:val="right" w:leader="dot" w:pos="9062"/>
            </w:tabs>
            <w:rPr>
              <w:noProof/>
            </w:rPr>
          </w:pPr>
          <w:hyperlink w:anchor="_Toc99016742" w:history="1">
            <w:r w:rsidR="00E927D8" w:rsidRPr="00A97DF7">
              <w:rPr>
                <w:rStyle w:val="Hyperlink"/>
                <w:noProof/>
                <w14:scene3d>
                  <w14:camera w14:prst="orthographicFront"/>
                  <w14:lightRig w14:rig="threePt" w14:dir="t">
                    <w14:rot w14:lat="0" w14:lon="0" w14:rev="0"/>
                  </w14:lightRig>
                </w14:scene3d>
              </w:rPr>
              <w:t>4.1.2</w:t>
            </w:r>
            <w:r w:rsidR="00E927D8">
              <w:rPr>
                <w:noProof/>
              </w:rPr>
              <w:tab/>
            </w:r>
            <w:r w:rsidR="00E927D8" w:rsidRPr="00A97DF7">
              <w:rPr>
                <w:rStyle w:val="Hyperlink"/>
                <w:noProof/>
              </w:rPr>
              <w:t>RES</w:t>
            </w:r>
            <w:r w:rsidR="00E927D8">
              <w:rPr>
                <w:noProof/>
                <w:webHidden/>
              </w:rPr>
              <w:tab/>
            </w:r>
            <w:r w:rsidR="00E927D8">
              <w:rPr>
                <w:noProof/>
                <w:webHidden/>
              </w:rPr>
              <w:fldChar w:fldCharType="begin"/>
            </w:r>
            <w:r w:rsidR="00E927D8">
              <w:rPr>
                <w:noProof/>
                <w:webHidden/>
              </w:rPr>
              <w:instrText xml:space="preserve"> PAGEREF _Toc99016742 \h </w:instrText>
            </w:r>
            <w:r w:rsidR="00E927D8">
              <w:rPr>
                <w:noProof/>
                <w:webHidden/>
              </w:rPr>
            </w:r>
            <w:r w:rsidR="00E927D8">
              <w:rPr>
                <w:noProof/>
                <w:webHidden/>
              </w:rPr>
              <w:fldChar w:fldCharType="separate"/>
            </w:r>
            <w:r w:rsidR="00E927D8">
              <w:rPr>
                <w:noProof/>
                <w:webHidden/>
              </w:rPr>
              <w:t>3</w:t>
            </w:r>
            <w:r w:rsidR="00E927D8">
              <w:rPr>
                <w:noProof/>
                <w:webHidden/>
              </w:rPr>
              <w:fldChar w:fldCharType="end"/>
            </w:r>
          </w:hyperlink>
        </w:p>
        <w:p w14:paraId="7DB2BEEC" w14:textId="73701DC1" w:rsidR="00E927D8" w:rsidRDefault="00000000">
          <w:pPr>
            <w:pStyle w:val="TOC2"/>
            <w:tabs>
              <w:tab w:val="left" w:pos="880"/>
              <w:tab w:val="right" w:leader="dot" w:pos="9062"/>
            </w:tabs>
            <w:rPr>
              <w:noProof/>
            </w:rPr>
          </w:pPr>
          <w:hyperlink w:anchor="_Toc99016743" w:history="1">
            <w:r w:rsidR="00E927D8" w:rsidRPr="00A97DF7">
              <w:rPr>
                <w:rStyle w:val="Hyperlink"/>
                <w:noProof/>
              </w:rPr>
              <w:t>4.2</w:t>
            </w:r>
            <w:r w:rsidR="00E927D8">
              <w:rPr>
                <w:noProof/>
              </w:rPr>
              <w:tab/>
            </w:r>
            <w:r w:rsidR="00E927D8" w:rsidRPr="00A97DF7">
              <w:rPr>
                <w:rStyle w:val="Hyperlink"/>
                <w:noProof/>
              </w:rPr>
              <w:t>Functions</w:t>
            </w:r>
            <w:r w:rsidR="00E927D8">
              <w:rPr>
                <w:noProof/>
                <w:webHidden/>
              </w:rPr>
              <w:tab/>
            </w:r>
            <w:r w:rsidR="00E927D8">
              <w:rPr>
                <w:noProof/>
                <w:webHidden/>
              </w:rPr>
              <w:fldChar w:fldCharType="begin"/>
            </w:r>
            <w:r w:rsidR="00E927D8">
              <w:rPr>
                <w:noProof/>
                <w:webHidden/>
              </w:rPr>
              <w:instrText xml:space="preserve"> PAGEREF _Toc99016743 \h </w:instrText>
            </w:r>
            <w:r w:rsidR="00E927D8">
              <w:rPr>
                <w:noProof/>
                <w:webHidden/>
              </w:rPr>
            </w:r>
            <w:r w:rsidR="00E927D8">
              <w:rPr>
                <w:noProof/>
                <w:webHidden/>
              </w:rPr>
              <w:fldChar w:fldCharType="separate"/>
            </w:r>
            <w:r w:rsidR="00E927D8">
              <w:rPr>
                <w:noProof/>
                <w:webHidden/>
              </w:rPr>
              <w:t>3</w:t>
            </w:r>
            <w:r w:rsidR="00E927D8">
              <w:rPr>
                <w:noProof/>
                <w:webHidden/>
              </w:rPr>
              <w:fldChar w:fldCharType="end"/>
            </w:r>
          </w:hyperlink>
        </w:p>
        <w:p w14:paraId="4D535C5E" w14:textId="16E98A61" w:rsidR="00E927D8" w:rsidRDefault="00000000">
          <w:pPr>
            <w:pStyle w:val="TOC2"/>
            <w:tabs>
              <w:tab w:val="left" w:pos="880"/>
              <w:tab w:val="right" w:leader="dot" w:pos="9062"/>
            </w:tabs>
            <w:rPr>
              <w:noProof/>
            </w:rPr>
          </w:pPr>
          <w:hyperlink w:anchor="_Toc99016744" w:history="1">
            <w:r w:rsidR="00E927D8" w:rsidRPr="00A97DF7">
              <w:rPr>
                <w:rStyle w:val="Hyperlink"/>
                <w:noProof/>
              </w:rPr>
              <w:t>4.3</w:t>
            </w:r>
            <w:r w:rsidR="00E927D8">
              <w:rPr>
                <w:noProof/>
              </w:rPr>
              <w:tab/>
            </w:r>
            <w:r w:rsidR="00E927D8" w:rsidRPr="00A97DF7">
              <w:rPr>
                <w:rStyle w:val="Hyperlink"/>
                <w:noProof/>
              </w:rPr>
              <w:t>Jupyter</w:t>
            </w:r>
            <w:r w:rsidR="00E927D8">
              <w:rPr>
                <w:noProof/>
                <w:webHidden/>
              </w:rPr>
              <w:tab/>
            </w:r>
            <w:r w:rsidR="00E927D8">
              <w:rPr>
                <w:noProof/>
                <w:webHidden/>
              </w:rPr>
              <w:fldChar w:fldCharType="begin"/>
            </w:r>
            <w:r w:rsidR="00E927D8">
              <w:rPr>
                <w:noProof/>
                <w:webHidden/>
              </w:rPr>
              <w:instrText xml:space="preserve"> PAGEREF _Toc99016744 \h </w:instrText>
            </w:r>
            <w:r w:rsidR="00E927D8">
              <w:rPr>
                <w:noProof/>
                <w:webHidden/>
              </w:rPr>
            </w:r>
            <w:r w:rsidR="00E927D8">
              <w:rPr>
                <w:noProof/>
                <w:webHidden/>
              </w:rPr>
              <w:fldChar w:fldCharType="separate"/>
            </w:r>
            <w:r w:rsidR="00E927D8">
              <w:rPr>
                <w:noProof/>
                <w:webHidden/>
              </w:rPr>
              <w:t>3</w:t>
            </w:r>
            <w:r w:rsidR="00E927D8">
              <w:rPr>
                <w:noProof/>
                <w:webHidden/>
              </w:rPr>
              <w:fldChar w:fldCharType="end"/>
            </w:r>
          </w:hyperlink>
        </w:p>
        <w:p w14:paraId="120B6D13" w14:textId="77AEB088" w:rsidR="00E927D8" w:rsidRDefault="00000000">
          <w:pPr>
            <w:pStyle w:val="TOC2"/>
            <w:tabs>
              <w:tab w:val="left" w:pos="880"/>
              <w:tab w:val="right" w:leader="dot" w:pos="9062"/>
            </w:tabs>
            <w:rPr>
              <w:noProof/>
            </w:rPr>
          </w:pPr>
          <w:hyperlink w:anchor="_Toc99016745" w:history="1">
            <w:r w:rsidR="00E927D8" w:rsidRPr="00A97DF7">
              <w:rPr>
                <w:rStyle w:val="Hyperlink"/>
                <w:noProof/>
              </w:rPr>
              <w:t>4.4</w:t>
            </w:r>
            <w:r w:rsidR="00E927D8">
              <w:rPr>
                <w:noProof/>
              </w:rPr>
              <w:tab/>
            </w:r>
            <w:r w:rsidR="00E927D8" w:rsidRPr="00A97DF7">
              <w:rPr>
                <w:rStyle w:val="Hyperlink"/>
                <w:noProof/>
              </w:rPr>
              <w:t>Future plans</w:t>
            </w:r>
            <w:r w:rsidR="00E927D8">
              <w:rPr>
                <w:noProof/>
                <w:webHidden/>
              </w:rPr>
              <w:tab/>
            </w:r>
            <w:r w:rsidR="00E927D8">
              <w:rPr>
                <w:noProof/>
                <w:webHidden/>
              </w:rPr>
              <w:fldChar w:fldCharType="begin"/>
            </w:r>
            <w:r w:rsidR="00E927D8">
              <w:rPr>
                <w:noProof/>
                <w:webHidden/>
              </w:rPr>
              <w:instrText xml:space="preserve"> PAGEREF _Toc99016745 \h </w:instrText>
            </w:r>
            <w:r w:rsidR="00E927D8">
              <w:rPr>
                <w:noProof/>
                <w:webHidden/>
              </w:rPr>
            </w:r>
            <w:r w:rsidR="00E927D8">
              <w:rPr>
                <w:noProof/>
                <w:webHidden/>
              </w:rPr>
              <w:fldChar w:fldCharType="separate"/>
            </w:r>
            <w:r w:rsidR="00E927D8">
              <w:rPr>
                <w:noProof/>
                <w:webHidden/>
              </w:rPr>
              <w:t>3</w:t>
            </w:r>
            <w:r w:rsidR="00E927D8">
              <w:rPr>
                <w:noProof/>
                <w:webHidden/>
              </w:rPr>
              <w:fldChar w:fldCharType="end"/>
            </w:r>
          </w:hyperlink>
        </w:p>
        <w:p w14:paraId="5B642D18" w14:textId="6F235A48" w:rsidR="00E927D8" w:rsidRDefault="00000000">
          <w:pPr>
            <w:pStyle w:val="TOC1"/>
            <w:tabs>
              <w:tab w:val="left" w:pos="400"/>
              <w:tab w:val="right" w:leader="dot" w:pos="9062"/>
            </w:tabs>
            <w:rPr>
              <w:noProof/>
            </w:rPr>
          </w:pPr>
          <w:hyperlink w:anchor="_Toc99016746" w:history="1">
            <w:r w:rsidR="00E927D8" w:rsidRPr="00A97DF7">
              <w:rPr>
                <w:rStyle w:val="Hyperlink"/>
                <w:noProof/>
              </w:rPr>
              <w:t>5</w:t>
            </w:r>
            <w:r w:rsidR="00E927D8">
              <w:rPr>
                <w:noProof/>
              </w:rPr>
              <w:tab/>
            </w:r>
            <w:r w:rsidR="00E927D8" w:rsidRPr="00A97DF7">
              <w:rPr>
                <w:rStyle w:val="Hyperlink"/>
                <w:noProof/>
              </w:rPr>
              <w:t>Contribute Code</w:t>
            </w:r>
            <w:r w:rsidR="00E927D8">
              <w:rPr>
                <w:noProof/>
                <w:webHidden/>
              </w:rPr>
              <w:tab/>
            </w:r>
            <w:r w:rsidR="00E927D8">
              <w:rPr>
                <w:noProof/>
                <w:webHidden/>
              </w:rPr>
              <w:fldChar w:fldCharType="begin"/>
            </w:r>
            <w:r w:rsidR="00E927D8">
              <w:rPr>
                <w:noProof/>
                <w:webHidden/>
              </w:rPr>
              <w:instrText xml:space="preserve"> PAGEREF _Toc99016746 \h </w:instrText>
            </w:r>
            <w:r w:rsidR="00E927D8">
              <w:rPr>
                <w:noProof/>
                <w:webHidden/>
              </w:rPr>
            </w:r>
            <w:r w:rsidR="00E927D8">
              <w:rPr>
                <w:noProof/>
                <w:webHidden/>
              </w:rPr>
              <w:fldChar w:fldCharType="separate"/>
            </w:r>
            <w:r w:rsidR="00E927D8">
              <w:rPr>
                <w:noProof/>
                <w:webHidden/>
              </w:rPr>
              <w:t>4</w:t>
            </w:r>
            <w:r w:rsidR="00E927D8">
              <w:rPr>
                <w:noProof/>
                <w:webHidden/>
              </w:rPr>
              <w:fldChar w:fldCharType="end"/>
            </w:r>
          </w:hyperlink>
        </w:p>
        <w:p w14:paraId="2FF15D7E" w14:textId="3A4B5F10" w:rsidR="00E927D8" w:rsidRDefault="00E927D8">
          <w:r>
            <w:rPr>
              <w:b/>
              <w:bCs/>
              <w:noProof/>
            </w:rPr>
            <w:fldChar w:fldCharType="end"/>
          </w:r>
        </w:p>
      </w:sdtContent>
    </w:sdt>
    <w:p w14:paraId="5CC7B46E" w14:textId="3DD9385A" w:rsidR="00E927D8" w:rsidRDefault="00155EC9" w:rsidP="00497B4F">
      <w:pPr>
        <w:pStyle w:val="Heading1"/>
      </w:pPr>
      <w:r>
        <w:t>S</w:t>
      </w:r>
      <w:r w:rsidR="00497B4F">
        <w:t>oftware</w:t>
      </w:r>
    </w:p>
    <w:p w14:paraId="795951BD" w14:textId="3C39AA8F" w:rsidR="00497B4F" w:rsidRDefault="00497B4F" w:rsidP="00497B4F">
      <w:pPr>
        <w:pStyle w:val="Heading2"/>
      </w:pPr>
      <w:r>
        <w:t>Python</w:t>
      </w:r>
    </w:p>
    <w:p w14:paraId="0B50FDBA" w14:textId="1394CE5D" w:rsidR="00497B4F" w:rsidRPr="00497B4F" w:rsidRDefault="00BD5AD1" w:rsidP="00497B4F">
      <w:pPr>
        <w:pStyle w:val="EMPIRbodytext"/>
        <w:rPr>
          <w:lang w:eastAsia="zh-CN"/>
        </w:rPr>
      </w:pPr>
      <w:r w:rsidRPr="00BD5AD1">
        <w:rPr>
          <w:lang w:eastAsia="zh-CN"/>
        </w:rPr>
        <w:t>Python is a high-level, interpreted, general-purpose programming language.</w:t>
      </w:r>
      <w:r w:rsidR="00F36FC8">
        <w:rPr>
          <w:lang w:eastAsia="zh-CN"/>
        </w:rPr>
        <w:t xml:space="preserve"> Chosen here for the free arability, widespread use and</w:t>
      </w:r>
      <w:r w:rsidR="00906E6E">
        <w:rPr>
          <w:lang w:eastAsia="zh-CN"/>
        </w:rPr>
        <w:t xml:space="preserve"> high number </w:t>
      </w:r>
      <w:r w:rsidR="00F36FC8">
        <w:rPr>
          <w:lang w:eastAsia="zh-CN"/>
        </w:rPr>
        <w:t xml:space="preserve">of scientific </w:t>
      </w:r>
      <w:r w:rsidR="00906E6E">
        <w:rPr>
          <w:lang w:eastAsia="zh-CN"/>
        </w:rPr>
        <w:t>tools</w:t>
      </w:r>
      <w:r w:rsidR="00F36FC8">
        <w:rPr>
          <w:lang w:eastAsia="zh-CN"/>
        </w:rPr>
        <w:t>.</w:t>
      </w:r>
    </w:p>
    <w:p w14:paraId="5C5835A0" w14:textId="4A5CC11C" w:rsidR="00497B4F" w:rsidRDefault="00497B4F" w:rsidP="00497B4F">
      <w:pPr>
        <w:pStyle w:val="EMPIRbodytext"/>
        <w:rPr>
          <w:lang w:eastAsia="zh-CN"/>
        </w:rPr>
      </w:pPr>
      <w:hyperlink r:id="rId6" w:history="1">
        <w:r w:rsidRPr="00BF6418">
          <w:rPr>
            <w:rStyle w:val="Hyperlink"/>
            <w:lang w:eastAsia="zh-CN"/>
          </w:rPr>
          <w:t>https://www.python.org/</w:t>
        </w:r>
      </w:hyperlink>
      <w:r>
        <w:rPr>
          <w:lang w:eastAsia="zh-CN"/>
        </w:rPr>
        <w:t xml:space="preserve"> </w:t>
      </w:r>
    </w:p>
    <w:p w14:paraId="63692E1B" w14:textId="551AA0F7" w:rsidR="00906E6E" w:rsidRDefault="00906E6E" w:rsidP="00497B4F">
      <w:pPr>
        <w:pStyle w:val="EMPIRbodytext"/>
        <w:rPr>
          <w:lang w:eastAsia="zh-CN"/>
        </w:rPr>
      </w:pPr>
    </w:p>
    <w:p w14:paraId="3C4DCF31" w14:textId="77777777" w:rsidR="00906E6E" w:rsidRDefault="00906E6E" w:rsidP="00906E6E">
      <w:pPr>
        <w:pStyle w:val="Heading2"/>
      </w:pPr>
      <w:r>
        <w:t>Jupyter</w:t>
      </w:r>
    </w:p>
    <w:p w14:paraId="1012708F" w14:textId="77777777" w:rsidR="00906E6E" w:rsidRPr="00A70393" w:rsidRDefault="00906E6E" w:rsidP="00906E6E">
      <w:pPr>
        <w:pStyle w:val="EMPIRbodytext"/>
        <w:rPr>
          <w:lang w:eastAsia="zh-CN"/>
        </w:rPr>
      </w:pPr>
      <w:r>
        <w:t xml:space="preserve">Project Jupyter is a community run project that is developing and supporting the interactive computing products Jupyter Notebook, JupyterHub, and JupyterLab. supporting </w:t>
      </w:r>
      <w:r w:rsidRPr="00D84681">
        <w:t>Julia, Python and R</w:t>
      </w:r>
      <w:r>
        <w:t xml:space="preserve">. </w:t>
      </w:r>
    </w:p>
    <w:p w14:paraId="2E74C4B0" w14:textId="77777777" w:rsidR="00906E6E" w:rsidRPr="00497B4F" w:rsidRDefault="00906E6E" w:rsidP="00906E6E">
      <w:pPr>
        <w:pStyle w:val="BodyText"/>
      </w:pPr>
      <w:hyperlink r:id="rId7" w:history="1">
        <w:r w:rsidRPr="00BF6418">
          <w:rPr>
            <w:rStyle w:val="Hyperlink"/>
          </w:rPr>
          <w:t>https://jupyter.org/</w:t>
        </w:r>
      </w:hyperlink>
      <w:r>
        <w:t xml:space="preserve"> </w:t>
      </w:r>
    </w:p>
    <w:p w14:paraId="799E17CB" w14:textId="093D296C" w:rsidR="00906E6E" w:rsidRPr="00906E6E" w:rsidRDefault="00906E6E" w:rsidP="00497B4F">
      <w:pPr>
        <w:pStyle w:val="ListParagraph"/>
        <w:numPr>
          <w:ilvl w:val="0"/>
          <w:numId w:val="2"/>
        </w:numPr>
        <w:rPr>
          <w:lang w:val="en-GB"/>
        </w:rPr>
      </w:pPr>
      <w:r w:rsidRPr="00E10777">
        <w:rPr>
          <w:lang w:val="en-GB"/>
        </w:rPr>
        <w:t xml:space="preserve">For configuration see: </w:t>
      </w:r>
      <w:hyperlink r:id="rId8" w:history="1">
        <w:r w:rsidRPr="00E10777">
          <w:rPr>
            <w:rStyle w:val="Hyperlink"/>
            <w:lang w:val="en-GB"/>
          </w:rPr>
          <w:t>Link</w:t>
        </w:r>
      </w:hyperlink>
      <w:r w:rsidRPr="00E10777">
        <w:rPr>
          <w:lang w:val="en-GB"/>
        </w:rPr>
        <w:t xml:space="preserve"> </w:t>
      </w:r>
    </w:p>
    <w:p w14:paraId="42C5ED8C" w14:textId="77777777" w:rsidR="00497B4F" w:rsidRPr="00497B4F" w:rsidRDefault="00497B4F" w:rsidP="00497B4F">
      <w:pPr>
        <w:pStyle w:val="EMPIRbodytext"/>
        <w:rPr>
          <w:lang w:eastAsia="zh-CN"/>
        </w:rPr>
      </w:pPr>
    </w:p>
    <w:p w14:paraId="380445F4" w14:textId="5C68D92D" w:rsidR="005D690B" w:rsidRDefault="00285B45" w:rsidP="00497B4F">
      <w:pPr>
        <w:pStyle w:val="Heading2"/>
      </w:pPr>
      <w:bookmarkStart w:id="1" w:name="_Toc99016736"/>
      <w:r w:rsidRPr="00E10777">
        <w:t>Anaconda</w:t>
      </w:r>
      <w:bookmarkEnd w:id="1"/>
      <w:r>
        <w:t xml:space="preserve"> </w:t>
      </w:r>
    </w:p>
    <w:p w14:paraId="3D608AEF" w14:textId="232B929D" w:rsidR="00497B4F" w:rsidRPr="00BD5AD1" w:rsidRDefault="00A70393" w:rsidP="00497B4F">
      <w:pPr>
        <w:pStyle w:val="EMPIRbodytext"/>
        <w:rPr>
          <w:lang w:val="en-US" w:eastAsia="zh-CN"/>
        </w:rPr>
      </w:pPr>
      <w:r w:rsidRPr="00A70393">
        <w:rPr>
          <w:lang w:eastAsia="zh-CN"/>
        </w:rPr>
        <w:t>Anaconda is a distribution of the Python and R programming languages for scientific computing (data science, machine learning applications, large-scale data processing, predictive analytics, etc.), that aims to simplify package management and deployment.</w:t>
      </w:r>
    </w:p>
    <w:p w14:paraId="75AF8F06" w14:textId="3BBEC8C4" w:rsidR="00497B4F" w:rsidRDefault="00497B4F" w:rsidP="00497B4F">
      <w:pPr>
        <w:pStyle w:val="EMPIRbodytext"/>
      </w:pPr>
      <w:hyperlink r:id="rId9" w:history="1">
        <w:r w:rsidRPr="00BF6418">
          <w:rPr>
            <w:rStyle w:val="Hyperlink"/>
          </w:rPr>
          <w:t>https://www.anaconda.com/products/distribution</w:t>
        </w:r>
      </w:hyperlink>
    </w:p>
    <w:p w14:paraId="2128EE28" w14:textId="77777777" w:rsidR="00497B4F" w:rsidRPr="00497B4F" w:rsidRDefault="00497B4F" w:rsidP="00497B4F">
      <w:pPr>
        <w:pStyle w:val="EMPIRbodytext"/>
        <w:rPr>
          <w:lang w:eastAsia="zh-CN"/>
        </w:rPr>
      </w:pPr>
    </w:p>
    <w:p w14:paraId="00B69FCD" w14:textId="77777777" w:rsidR="00285B45" w:rsidRDefault="00285B45" w:rsidP="00906E6E">
      <w:pPr>
        <w:pStyle w:val="Heading2"/>
      </w:pPr>
      <w:bookmarkStart w:id="2" w:name="_Toc99016737"/>
      <w:r w:rsidRPr="00E10777">
        <w:lastRenderedPageBreak/>
        <w:t>Packages</w:t>
      </w:r>
      <w:bookmarkEnd w:id="2"/>
    </w:p>
    <w:p w14:paraId="791D3C22" w14:textId="77777777" w:rsidR="00E10777" w:rsidRDefault="00E10777" w:rsidP="009063AC">
      <w:r>
        <w:t xml:space="preserve">You will find the packages on </w:t>
      </w:r>
      <w:hyperlink r:id="rId10" w:history="1">
        <w:r>
          <w:rPr>
            <w:rStyle w:val="Hyperlink"/>
          </w:rPr>
          <w:t>G</w:t>
        </w:r>
        <w:r w:rsidRPr="00E10777">
          <w:rPr>
            <w:rStyle w:val="Hyperlink"/>
          </w:rPr>
          <w:t>it</w:t>
        </w:r>
        <w:r>
          <w:rPr>
            <w:rStyle w:val="Hyperlink"/>
          </w:rPr>
          <w:t>H</w:t>
        </w:r>
        <w:r w:rsidRPr="00E10777">
          <w:rPr>
            <w:rStyle w:val="Hyperlink"/>
          </w:rPr>
          <w:t>ub</w:t>
        </w:r>
      </w:hyperlink>
      <w:r>
        <w:t xml:space="preserve">. But </w:t>
      </w:r>
      <w:r w:rsidRPr="009063AC">
        <w:t>usually</w:t>
      </w:r>
      <w:r>
        <w:t xml:space="preserve"> an installation using “</w:t>
      </w:r>
      <w:r w:rsidRPr="00E10777">
        <w:rPr>
          <w:rFonts w:ascii="Courier New" w:hAnsi="Courier New" w:cs="Courier New"/>
        </w:rPr>
        <w:t>pip install</w:t>
      </w:r>
      <w:r>
        <w:t>” from the Anaconda command line is sufficient if there is not further contribution debugging is required.</w:t>
      </w:r>
    </w:p>
    <w:tbl>
      <w:tblPr>
        <w:tblStyle w:val="TableGrid"/>
        <w:tblW w:w="0" w:type="auto"/>
        <w:tblLook w:val="04A0" w:firstRow="1" w:lastRow="0" w:firstColumn="1" w:lastColumn="0" w:noHBand="0" w:noVBand="1"/>
      </w:tblPr>
      <w:tblGrid>
        <w:gridCol w:w="3020"/>
        <w:gridCol w:w="5764"/>
      </w:tblGrid>
      <w:tr w:rsidR="00E10777" w14:paraId="5CE7CE31" w14:textId="77777777" w:rsidTr="00E10777">
        <w:tc>
          <w:tcPr>
            <w:tcW w:w="3020" w:type="dxa"/>
          </w:tcPr>
          <w:p w14:paraId="7198DB30" w14:textId="77777777" w:rsidR="00E10777" w:rsidRPr="00E927D8" w:rsidRDefault="00E10777" w:rsidP="009063AC">
            <w:pPr>
              <w:rPr>
                <w:b/>
                <w:bCs/>
              </w:rPr>
            </w:pPr>
            <w:r w:rsidRPr="00E927D8">
              <w:rPr>
                <w:b/>
                <w:bCs/>
              </w:rPr>
              <w:t>Name</w:t>
            </w:r>
          </w:p>
        </w:tc>
        <w:tc>
          <w:tcPr>
            <w:tcW w:w="5764" w:type="dxa"/>
          </w:tcPr>
          <w:p w14:paraId="101DA8F7" w14:textId="77777777" w:rsidR="00E10777" w:rsidRPr="00E927D8" w:rsidRDefault="00E10777" w:rsidP="009063AC">
            <w:pPr>
              <w:rPr>
                <w:b/>
                <w:bCs/>
              </w:rPr>
            </w:pPr>
            <w:r w:rsidRPr="00E927D8">
              <w:rPr>
                <w:b/>
                <w:bCs/>
              </w:rPr>
              <w:t>Description</w:t>
            </w:r>
          </w:p>
        </w:tc>
      </w:tr>
      <w:tr w:rsidR="00103F68" w14:paraId="5C630830" w14:textId="77777777" w:rsidTr="00E10777">
        <w:tc>
          <w:tcPr>
            <w:tcW w:w="3020" w:type="dxa"/>
          </w:tcPr>
          <w:p w14:paraId="43DE0C10" w14:textId="77777777" w:rsidR="00103F68" w:rsidRDefault="007A68F7" w:rsidP="009063AC">
            <w:r>
              <w:t>e</w:t>
            </w:r>
            <w:r w:rsidR="00103F68">
              <w:t>mpir19nrm02</w:t>
            </w:r>
          </w:p>
        </w:tc>
        <w:tc>
          <w:tcPr>
            <w:tcW w:w="5764" w:type="dxa"/>
          </w:tcPr>
          <w:p w14:paraId="3881889F" w14:textId="6EDC9E0F" w:rsidR="00103F68" w:rsidRDefault="00103F68" w:rsidP="009063AC">
            <w:r>
              <w:t xml:space="preserve">Package implementing </w:t>
            </w:r>
            <w:r w:rsidR="00A31F39">
              <w:t>calculations</w:t>
            </w:r>
            <w:r>
              <w:t xml:space="preserve"> </w:t>
            </w:r>
            <w:r w:rsidR="00A31F39">
              <w:t>relating to photometry and spectroradiometry</w:t>
            </w:r>
            <w:r>
              <w:t xml:space="preserve"> the EMIR Project</w:t>
            </w:r>
            <w:r w:rsidR="00A31F39">
              <w:t xml:space="preserve"> RevStdLED 19NRM02</w:t>
            </w:r>
            <w:r>
              <w:t>.</w:t>
            </w:r>
            <w:r w:rsidR="00A31F39">
              <w:t xml:space="preserve">  </w:t>
            </w:r>
            <w:hyperlink r:id="rId11" w:history="1">
              <w:r w:rsidR="00A31F39" w:rsidRPr="008E0FE2">
                <w:rPr>
                  <w:rStyle w:val="Hyperlink"/>
                </w:rPr>
                <w:t>https://www.ptb.de/empir2020/revstdled/home/</w:t>
              </w:r>
            </w:hyperlink>
            <w:r w:rsidR="00A31F39">
              <w:t xml:space="preserve"> </w:t>
            </w:r>
          </w:p>
        </w:tc>
      </w:tr>
      <w:tr w:rsidR="005D690B" w14:paraId="38B35060" w14:textId="77777777" w:rsidTr="00E10777">
        <w:tc>
          <w:tcPr>
            <w:tcW w:w="3020" w:type="dxa"/>
          </w:tcPr>
          <w:p w14:paraId="5E3DFDC4" w14:textId="77777777" w:rsidR="005D690B" w:rsidRDefault="005D690B" w:rsidP="009063AC">
            <w:r>
              <w:t>luxpy</w:t>
            </w:r>
          </w:p>
        </w:tc>
        <w:tc>
          <w:tcPr>
            <w:tcW w:w="5764" w:type="dxa"/>
          </w:tcPr>
          <w:p w14:paraId="0B3D2A5D" w14:textId="77777777" w:rsidR="005D690B" w:rsidRDefault="005D690B" w:rsidP="009063AC">
            <w:r>
              <w:t>Current version (V1.7) with f1Prime and SMCF</w:t>
            </w:r>
          </w:p>
          <w:p w14:paraId="448EE350" w14:textId="77777777" w:rsidR="005D690B" w:rsidRPr="005D690B" w:rsidRDefault="005D690B" w:rsidP="009063AC">
            <w:r w:rsidRPr="005D690B">
              <w:t xml:space="preserve">f1PrimeDetector.ipynb </w:t>
            </w:r>
          </w:p>
        </w:tc>
      </w:tr>
      <w:tr w:rsidR="00E10777" w14:paraId="7CC58FCD" w14:textId="77777777" w:rsidTr="00E10777">
        <w:tc>
          <w:tcPr>
            <w:tcW w:w="3020" w:type="dxa"/>
          </w:tcPr>
          <w:p w14:paraId="521F4452" w14:textId="77777777" w:rsidR="00E10777" w:rsidRDefault="00E10777" w:rsidP="009063AC">
            <w:r>
              <w:t>sigfig</w:t>
            </w:r>
          </w:p>
        </w:tc>
        <w:tc>
          <w:tcPr>
            <w:tcW w:w="5764" w:type="dxa"/>
          </w:tcPr>
          <w:p w14:paraId="148CE8A4" w14:textId="77777777" w:rsidR="00E10777" w:rsidRDefault="00E10777" w:rsidP="009063AC">
            <w:r>
              <w:t>Formatting numbers with significant figures (very helpful to state results from MU caculations)</w:t>
            </w:r>
          </w:p>
        </w:tc>
      </w:tr>
      <w:tr w:rsidR="005D690B" w14:paraId="753524F7" w14:textId="77777777" w:rsidTr="00423421">
        <w:tc>
          <w:tcPr>
            <w:tcW w:w="3020" w:type="dxa"/>
          </w:tcPr>
          <w:p w14:paraId="422A9C77" w14:textId="77777777" w:rsidR="005D690B" w:rsidRDefault="005D690B" w:rsidP="009063AC">
            <w:r>
              <w:t>MetroloPy</w:t>
            </w:r>
          </w:p>
        </w:tc>
        <w:tc>
          <w:tcPr>
            <w:tcW w:w="5764" w:type="dxa"/>
          </w:tcPr>
          <w:p w14:paraId="77C157C5" w14:textId="77777777" w:rsidR="005D690B" w:rsidRDefault="005D690B" w:rsidP="009063AC">
            <w:r>
              <w:t xml:space="preserve">Simple tool for MU calculations from </w:t>
            </w:r>
            <w:hyperlink r:id="rId12" w:history="1">
              <w:r w:rsidRPr="00E10777">
                <w:rPr>
                  <w:rStyle w:val="Hyperlink"/>
                </w:rPr>
                <w:t>NRC</w:t>
              </w:r>
            </w:hyperlink>
          </w:p>
          <w:p w14:paraId="4F5118E7" w14:textId="77777777" w:rsidR="005D690B" w:rsidRPr="005D690B" w:rsidRDefault="005D690B" w:rsidP="009063AC">
            <w:r w:rsidRPr="005D690B">
              <w:t>IBudget.ipynb</w:t>
            </w:r>
          </w:p>
        </w:tc>
      </w:tr>
      <w:tr w:rsidR="00E10777" w14:paraId="739AA17B" w14:textId="77777777" w:rsidTr="00E10777">
        <w:tc>
          <w:tcPr>
            <w:tcW w:w="3020" w:type="dxa"/>
          </w:tcPr>
          <w:p w14:paraId="12D809C6" w14:textId="77777777" w:rsidR="00E10777" w:rsidRDefault="00E10777" w:rsidP="009063AC">
            <w:r>
              <w:t>METAS_uncLib</w:t>
            </w:r>
          </w:p>
        </w:tc>
        <w:tc>
          <w:tcPr>
            <w:tcW w:w="5764" w:type="dxa"/>
          </w:tcPr>
          <w:p w14:paraId="04FBB618" w14:textId="77777777" w:rsidR="00E10777" w:rsidRDefault="00E10777" w:rsidP="009063AC">
            <w:r>
              <w:t xml:space="preserve">METAS </w:t>
            </w:r>
            <w:hyperlink r:id="rId13" w:history="1">
              <w:r w:rsidRPr="00E10777">
                <w:rPr>
                  <w:rStyle w:val="Hyperlink"/>
                </w:rPr>
                <w:t>UncLib</w:t>
              </w:r>
            </w:hyperlink>
            <w:r>
              <w:t xml:space="preserve"> (see SPE for METAS_uncLib)</w:t>
            </w:r>
          </w:p>
          <w:p w14:paraId="47855CEF" w14:textId="77777777" w:rsidR="005D690B" w:rsidRDefault="005D690B" w:rsidP="009063AC">
            <w:r w:rsidRPr="005D690B">
              <w:t>IBudgetMETAS.ipynb</w:t>
            </w:r>
          </w:p>
          <w:p w14:paraId="624B08BA" w14:textId="77777777" w:rsidR="005D690B" w:rsidRPr="005D690B" w:rsidRDefault="005D690B" w:rsidP="009063AC">
            <w:r w:rsidRPr="005D690B">
              <w:t>uncLibSlope.ipynb</w:t>
            </w:r>
          </w:p>
        </w:tc>
      </w:tr>
      <w:tr w:rsidR="00E10777" w14:paraId="670A95AE" w14:textId="77777777" w:rsidTr="00E10777">
        <w:tc>
          <w:tcPr>
            <w:tcW w:w="3020" w:type="dxa"/>
          </w:tcPr>
          <w:p w14:paraId="0E31EAB1" w14:textId="77777777" w:rsidR="00E10777" w:rsidRDefault="00E10777" w:rsidP="009063AC">
            <w:r w:rsidRPr="00E10777">
              <w:t>jupyter-matplotlib</w:t>
            </w:r>
          </w:p>
          <w:p w14:paraId="2C053748" w14:textId="77777777" w:rsidR="00E10777" w:rsidRDefault="00E10777" w:rsidP="009063AC">
            <w:r>
              <w:t>(</w:t>
            </w:r>
            <w:r w:rsidRPr="00E10777">
              <w:t>pip install ipympl</w:t>
            </w:r>
            <w:r>
              <w:t>)</w:t>
            </w:r>
          </w:p>
        </w:tc>
        <w:tc>
          <w:tcPr>
            <w:tcW w:w="5764" w:type="dxa"/>
          </w:tcPr>
          <w:p w14:paraId="5F269AB9" w14:textId="77777777" w:rsidR="00E10777" w:rsidRDefault="00E10777" w:rsidP="009063AC">
            <w:r>
              <w:t>Using matplotlib in jupyter</w:t>
            </w:r>
          </w:p>
        </w:tc>
      </w:tr>
      <w:tr w:rsidR="00103F68" w14:paraId="2664C1DA" w14:textId="77777777" w:rsidTr="00E10777">
        <w:tc>
          <w:tcPr>
            <w:tcW w:w="3020" w:type="dxa"/>
          </w:tcPr>
          <w:p w14:paraId="1C1D1253" w14:textId="77777777" w:rsidR="00103F68" w:rsidRPr="00E10777" w:rsidRDefault="00103F68" w:rsidP="009063AC">
            <w:r>
              <w:t>pyxll</w:t>
            </w:r>
          </w:p>
        </w:tc>
        <w:tc>
          <w:tcPr>
            <w:tcW w:w="5764" w:type="dxa"/>
          </w:tcPr>
          <w:p w14:paraId="2254B306" w14:textId="77777777" w:rsidR="00103F68" w:rsidRDefault="00103F68" w:rsidP="009063AC">
            <w:r>
              <w:t>Excel extension using python function. This package is necessary for the work of empir19nrm02 even if you do not use the excel&lt;-&gt;python interface.</w:t>
            </w:r>
          </w:p>
        </w:tc>
      </w:tr>
    </w:tbl>
    <w:p w14:paraId="026D856A" w14:textId="77777777" w:rsidR="00E10777" w:rsidRDefault="00E10777" w:rsidP="009063AC"/>
    <w:p w14:paraId="3EA3F658" w14:textId="77777777" w:rsidR="00E10777" w:rsidRDefault="00E10777" w:rsidP="009063AC">
      <w:r>
        <w:t>Example:</w:t>
      </w:r>
    </w:p>
    <w:p w14:paraId="332E68B6" w14:textId="77777777" w:rsidR="00E10777" w:rsidRPr="00E10777" w:rsidRDefault="00E10777" w:rsidP="009063AC">
      <w:pPr>
        <w:pStyle w:val="ListParagraph"/>
        <w:numPr>
          <w:ilvl w:val="0"/>
          <w:numId w:val="1"/>
        </w:numPr>
      </w:pPr>
      <w:r w:rsidRPr="00E10777">
        <w:t xml:space="preserve">Start the </w:t>
      </w:r>
      <w:r w:rsidRPr="00CC214E">
        <w:rPr>
          <w:szCs w:val="20"/>
        </w:rPr>
        <w:t>Anaconda</w:t>
      </w:r>
      <w:r w:rsidRPr="00E10777">
        <w:t xml:space="preserve"> command line (Start | Anaconda PowerShell Prompt (Anaconda3))</w:t>
      </w:r>
    </w:p>
    <w:p w14:paraId="1673D753" w14:textId="77777777" w:rsidR="00E10777" w:rsidRPr="00E10777" w:rsidRDefault="00E10777" w:rsidP="009063AC">
      <w:pPr>
        <w:pStyle w:val="ListParagraph"/>
        <w:numPr>
          <w:ilvl w:val="0"/>
          <w:numId w:val="1"/>
        </w:numPr>
      </w:pPr>
      <w:r w:rsidRPr="00E10777">
        <w:t xml:space="preserve">With: </w:t>
      </w:r>
      <w:r w:rsidRPr="00E10777">
        <w:rPr>
          <w:rFonts w:ascii="Courier New" w:hAnsi="Courier New" w:cs="Courier New"/>
        </w:rPr>
        <w:t>pip install sigfig</w:t>
      </w:r>
      <w:r w:rsidRPr="00E10777">
        <w:t xml:space="preserve"> you install the sigfig package, which can be used using </w:t>
      </w:r>
      <w:r w:rsidRPr="00E10777">
        <w:rPr>
          <w:rFonts w:ascii="Courier New" w:hAnsi="Courier New" w:cs="Courier New"/>
        </w:rPr>
        <w:t>import sigfig as sf</w:t>
      </w:r>
      <w:r w:rsidRPr="00E10777">
        <w:t xml:space="preserve"> in your python script</w:t>
      </w:r>
    </w:p>
    <w:p w14:paraId="75185062" w14:textId="23849176" w:rsidR="00285B45" w:rsidRDefault="00285B45" w:rsidP="00155EC9">
      <w:pPr>
        <w:pStyle w:val="Heading2"/>
      </w:pPr>
      <w:bookmarkStart w:id="3" w:name="_Toc99016738"/>
      <w:r w:rsidRPr="00E10777">
        <w:t>Excel</w:t>
      </w:r>
      <w:bookmarkEnd w:id="3"/>
      <w:r w:rsidR="00155EC9">
        <w:t xml:space="preserve"> integration </w:t>
      </w:r>
    </w:p>
    <w:p w14:paraId="40D0B983" w14:textId="77777777" w:rsidR="00F96B7A" w:rsidRDefault="00F96B7A" w:rsidP="009063AC">
      <w:r w:rsidRPr="00F96B7A">
        <w:t xml:space="preserve">Using Excel and python the tool pyxll is very helpful. </w:t>
      </w:r>
      <w:r>
        <w:t xml:space="preserve">(But is about 300$ a year </w:t>
      </w:r>
      <w:r w:rsidRPr="00F96B7A">
        <w:sym w:font="Wingdings" w:char="F04C"/>
      </w:r>
      <w:r>
        <w:t>). But the functions are really impressive as one can call specific python code direct from Excel.</w:t>
      </w:r>
    </w:p>
    <w:p w14:paraId="22699E73" w14:textId="77777777" w:rsidR="00F96B7A" w:rsidRDefault="00F96B7A" w:rsidP="009063AC">
      <w:r>
        <w:t>Example:</w:t>
      </w:r>
    </w:p>
    <w:p w14:paraId="48F05CAC" w14:textId="77777777" w:rsidR="00F96B7A" w:rsidRPr="00F96B7A" w:rsidRDefault="00F96B7A" w:rsidP="009063AC">
      <w:r w:rsidRPr="00F96B7A">
        <w:t>@xl_func("numpy_array&lt;float&gt; wl, numpy_array&lt;float&gt; rMatrixSPD: numpy_array&lt;float&gt;", auto_resize=True)</w:t>
      </w:r>
    </w:p>
    <w:p w14:paraId="4820037B" w14:textId="77777777" w:rsidR="00F96B7A" w:rsidRPr="00F96B7A" w:rsidRDefault="00F96B7A" w:rsidP="009063AC">
      <w:r w:rsidRPr="00F96B7A">
        <w:t>def py_CCT( wl, rMatrixSPD):</w:t>
      </w:r>
    </w:p>
    <w:p w14:paraId="0F326D17" w14:textId="77777777" w:rsidR="00F96B7A" w:rsidRPr="00F96B7A" w:rsidRDefault="00F96B7A" w:rsidP="009063AC">
      <w:r w:rsidRPr="00F96B7A">
        <w:t xml:space="preserve">    CCT = lx.xyz_to_cct(py_XYZ(wl, rMatrixSPD), cieobs='1931_2')</w:t>
      </w:r>
    </w:p>
    <w:p w14:paraId="1C8FB1F2" w14:textId="77777777" w:rsidR="00F96B7A" w:rsidRDefault="00F96B7A" w:rsidP="009063AC">
      <w:r w:rsidRPr="00F96B7A">
        <w:t xml:space="preserve">    return CCT</w:t>
      </w:r>
    </w:p>
    <w:p w14:paraId="4FAA594B" w14:textId="77777777" w:rsidR="00F96B7A" w:rsidRPr="00F96B7A" w:rsidRDefault="00F96B7A" w:rsidP="009063AC">
      <w:r>
        <w:t>With this code you have a new XLS-Function py_CCT (callable direct in cells)</w:t>
      </w:r>
      <w:r w:rsidR="007A68F7">
        <w:t xml:space="preserve"> </w:t>
      </w:r>
      <w:r>
        <w:t>you get the CCT from a SPD (or an array of SPDs).</w:t>
      </w:r>
    </w:p>
    <w:p w14:paraId="55307DEB" w14:textId="77777777" w:rsidR="00F96B7A" w:rsidRDefault="00F96B7A" w:rsidP="009063AC">
      <w:r>
        <w:t>Installation</w:t>
      </w:r>
    </w:p>
    <w:p w14:paraId="405B7AE3" w14:textId="77777777" w:rsidR="00F96B7A" w:rsidRPr="00F96B7A" w:rsidRDefault="00F96B7A" w:rsidP="009063AC">
      <w:r w:rsidRPr="00F96B7A">
        <w:t>pip install pyxll</w:t>
      </w:r>
    </w:p>
    <w:p w14:paraId="10861A21" w14:textId="77777777" w:rsidR="00F96B7A" w:rsidRPr="00F96B7A" w:rsidRDefault="00F96B7A" w:rsidP="009063AC">
      <w:r w:rsidRPr="00F96B7A">
        <w:rPr>
          <w:rFonts w:ascii="Courier New" w:hAnsi="Courier New" w:cs="Courier New"/>
        </w:rPr>
        <w:t>pyxll install</w:t>
      </w:r>
      <w:r w:rsidRPr="00F96B7A">
        <w:t xml:space="preserve"> (from the anaconda command line prom</w:t>
      </w:r>
      <w:r w:rsidR="007A68F7">
        <w:t>p</w:t>
      </w:r>
      <w:r w:rsidRPr="00F96B7A">
        <w:t>t)</w:t>
      </w:r>
    </w:p>
    <w:p w14:paraId="03A5184B" w14:textId="77777777" w:rsidR="00F96B7A" w:rsidRDefault="00F96B7A" w:rsidP="009063AC">
      <w:r w:rsidRPr="00F96B7A">
        <w:rPr>
          <w:rFonts w:ascii="Courier New" w:hAnsi="Courier New" w:cs="Courier New"/>
        </w:rPr>
        <w:t>pyxll-jupyter</w:t>
      </w:r>
      <w:r w:rsidRPr="00F96B7A">
        <w:t xml:space="preserve"> (Connection jupyter, pyxll und Excel </w:t>
      </w:r>
      <w:r>
        <w:sym w:font="Wingdings" w:char="F0E0"/>
      </w:r>
      <w:r w:rsidRPr="00F96B7A">
        <w:t xml:space="preserve"> great to de</w:t>
      </w:r>
      <w:r>
        <w:t>velop new functions</w:t>
      </w:r>
      <w:r w:rsidRPr="00F96B7A">
        <w:t>) (</w:t>
      </w:r>
      <w:r w:rsidRPr="00F96B7A">
        <w:rPr>
          <w:rFonts w:ascii="Courier New" w:hAnsi="Courier New" w:cs="Courier New"/>
        </w:rPr>
        <w:t>pip install pyxll-jupyter</w:t>
      </w:r>
      <w:r w:rsidRPr="00F96B7A">
        <w:t>)</w:t>
      </w:r>
    </w:p>
    <w:p w14:paraId="6FA1A07A" w14:textId="77777777" w:rsidR="006548F5" w:rsidRDefault="006548F5" w:rsidP="009063AC"/>
    <w:p w14:paraId="2696611B" w14:textId="77777777" w:rsidR="006548F5" w:rsidRPr="006548F5" w:rsidRDefault="006548F5" w:rsidP="009063AC">
      <w:r w:rsidRPr="006548F5">
        <w:t>Config in:</w:t>
      </w:r>
      <w:r w:rsidR="005D690B">
        <w:t xml:space="preserve"> </w:t>
      </w:r>
      <w:r w:rsidR="005D690B" w:rsidRPr="005D690B">
        <w:rPr>
          <w:i/>
        </w:rPr>
        <w:t>User</w:t>
      </w:r>
      <w:r w:rsidRPr="006548F5">
        <w:t>\AppData\Local\Programs\PyXLL</w:t>
      </w:r>
    </w:p>
    <w:p w14:paraId="72181B27" w14:textId="77777777" w:rsidR="006548F5" w:rsidRPr="006548F5" w:rsidRDefault="006548F5" w:rsidP="009063AC"/>
    <w:p w14:paraId="21D698E9" w14:textId="77777777" w:rsidR="006548F5" w:rsidRPr="006548F5" w:rsidRDefault="006548F5" w:rsidP="009063AC">
      <w:r w:rsidRPr="006548F5">
        <w:t>pythonpath =</w:t>
      </w:r>
    </w:p>
    <w:p w14:paraId="40B4F24B" w14:textId="77777777" w:rsidR="006548F5" w:rsidRPr="006548F5" w:rsidRDefault="006548F5" w:rsidP="009063AC">
      <w:r w:rsidRPr="006548F5">
        <w:tab/>
        <w:t>./examples</w:t>
      </w:r>
    </w:p>
    <w:p w14:paraId="78C0044E" w14:textId="77777777" w:rsidR="006548F5" w:rsidRPr="006548F5" w:rsidRDefault="006548F5" w:rsidP="009063AC">
      <w:r w:rsidRPr="006548F5">
        <w:tab/>
      </w:r>
      <w:r w:rsidR="005D690B" w:rsidRPr="005D690B">
        <w:rPr>
          <w:i/>
        </w:rPr>
        <w:t>localPath</w:t>
      </w:r>
      <w:r w:rsidRPr="006548F5">
        <w:t>/pyxll</w:t>
      </w:r>
      <w:r w:rsidR="005D690B">
        <w:t xml:space="preserve"> </w:t>
      </w:r>
      <w:r w:rsidR="005D690B" w:rsidRPr="005D690B">
        <w:sym w:font="Wingdings" w:char="F0E0"/>
      </w:r>
      <w:r w:rsidR="005D690B">
        <w:t xml:space="preserve"> here you put your connection code in</w:t>
      </w:r>
    </w:p>
    <w:p w14:paraId="7972151A" w14:textId="77777777" w:rsidR="006548F5" w:rsidRPr="006548F5" w:rsidRDefault="006548F5" w:rsidP="009063AC"/>
    <w:p w14:paraId="28A06E86" w14:textId="77777777" w:rsidR="00F96B7A" w:rsidRPr="00F96B7A" w:rsidRDefault="00F96B7A" w:rsidP="009063AC">
      <w:r w:rsidRPr="00F96B7A">
        <w:t xml:space="preserve">Debugging: </w:t>
      </w:r>
      <w:hyperlink r:id="rId14" w:history="1">
        <w:r w:rsidRPr="00F96B7A">
          <w:rPr>
            <w:rStyle w:val="Hyperlink"/>
          </w:rPr>
          <w:t>https://www.pyxll.com/blog/debugging-your-python-excel-add-in/</w:t>
        </w:r>
      </w:hyperlink>
    </w:p>
    <w:p w14:paraId="2DBCC9B2" w14:textId="77777777" w:rsidR="00F96B7A" w:rsidRDefault="00F96B7A" w:rsidP="009063AC">
      <w:r>
        <w:t>(Using additional JetBrains python IDE, if you need to develop new code or inspect the current one.)</w:t>
      </w:r>
    </w:p>
    <w:p w14:paraId="3E92824A" w14:textId="77777777" w:rsidR="007A68F7" w:rsidRPr="007A68F7" w:rsidRDefault="007A68F7" w:rsidP="009063AC">
      <w:r w:rsidRPr="007A68F7">
        <w:t xml:space="preserve">Attention: </w:t>
      </w:r>
    </w:p>
    <w:p w14:paraId="159D1572" w14:textId="77777777" w:rsidR="007A68F7" w:rsidRPr="007A68F7" w:rsidRDefault="007A68F7" w:rsidP="009063AC">
      <w:pPr>
        <w:pStyle w:val="ListParagraph"/>
        <w:numPr>
          <w:ilvl w:val="0"/>
          <w:numId w:val="4"/>
        </w:numPr>
      </w:pPr>
      <w:r w:rsidRPr="007A68F7">
        <w:t>The package pyxll (pip install pyxll) you need to compile and run the empir19nrm02 package is free of charge.</w:t>
      </w:r>
    </w:p>
    <w:p w14:paraId="464C719B" w14:textId="77777777" w:rsidR="007A68F7" w:rsidRPr="007A68F7" w:rsidRDefault="007A68F7" w:rsidP="009063AC">
      <w:pPr>
        <w:pStyle w:val="ListParagraph"/>
        <w:numPr>
          <w:ilvl w:val="0"/>
          <w:numId w:val="4"/>
        </w:numPr>
      </w:pPr>
      <w:r w:rsidRPr="007A68F7">
        <w:t>The pyxll software you need to run Excel together with python you need to purchase if you want to use the software.</w:t>
      </w:r>
    </w:p>
    <w:p w14:paraId="7DAF342D" w14:textId="77777777" w:rsidR="007A68F7" w:rsidRDefault="007A68F7" w:rsidP="009063AC">
      <w:pPr>
        <w:pStyle w:val="Heading1"/>
      </w:pPr>
      <w:bookmarkStart w:id="4" w:name="_Toc99016739"/>
      <w:r>
        <w:t>empir19nrm02 short introduction</w:t>
      </w:r>
      <w:bookmarkEnd w:id="4"/>
    </w:p>
    <w:p w14:paraId="45719FA1" w14:textId="0EBB7B6E" w:rsidR="007A68F7" w:rsidRDefault="007A68F7" w:rsidP="009063AC">
      <w:r>
        <w:t xml:space="preserve">This package is </w:t>
      </w:r>
      <w:r w:rsidR="00155EC9">
        <w:t>planned</w:t>
      </w:r>
      <w:r>
        <w:t xml:space="preserve"> to implement the pyt</w:t>
      </w:r>
      <w:r w:rsidR="00E3713C">
        <w:t>h</w:t>
      </w:r>
      <w:r>
        <w:t>on functions necessary to show the principle implementation</w:t>
      </w:r>
    </w:p>
    <w:p w14:paraId="3305B1F0" w14:textId="77777777" w:rsidR="007A68F7" w:rsidRDefault="007A68F7" w:rsidP="009063AC">
      <w:pPr>
        <w:pStyle w:val="Heading2"/>
        <w:rPr>
          <w:rFonts w:hint="eastAsia"/>
        </w:rPr>
      </w:pPr>
      <w:bookmarkStart w:id="5" w:name="_Toc99016740"/>
      <w:r>
        <w:t>Data sets</w:t>
      </w:r>
      <w:bookmarkEnd w:id="5"/>
    </w:p>
    <w:p w14:paraId="7C8824D7" w14:textId="4E64B060" w:rsidR="007A68F7" w:rsidRPr="007A68F7" w:rsidRDefault="007A68F7" w:rsidP="009063AC">
      <w:r>
        <w:t>To make simulations, we need to work with Data-sets. Therfore the package provides a couple of data se</w:t>
      </w:r>
      <w:r w:rsidR="00E927D8">
        <w:t>t</w:t>
      </w:r>
      <w:r>
        <w:t>s for SPDs (spectral power distribution of light sources) and RES (spectral responsivity data). All standard functions from the CIE the package will use from luxpy.</w:t>
      </w:r>
    </w:p>
    <w:p w14:paraId="0DFA5873" w14:textId="77777777" w:rsidR="007A68F7" w:rsidRDefault="007A68F7" w:rsidP="009063AC">
      <w:pPr>
        <w:pStyle w:val="Heading3"/>
        <w:rPr>
          <w:rFonts w:hint="eastAsia"/>
        </w:rPr>
      </w:pPr>
      <w:bookmarkStart w:id="6" w:name="_Toc99016741"/>
      <w:r>
        <w:t>SPDs</w:t>
      </w:r>
      <w:bookmarkEnd w:id="6"/>
    </w:p>
    <w:p w14:paraId="581FEF7E" w14:textId="77777777" w:rsidR="007A68F7" w:rsidRPr="00E3713C" w:rsidRDefault="007A68F7" w:rsidP="009063AC">
      <w:pPr>
        <w:pStyle w:val="ListParagraph"/>
        <w:numPr>
          <w:ilvl w:val="0"/>
          <w:numId w:val="5"/>
        </w:numPr>
        <w:rPr>
          <w:szCs w:val="20"/>
        </w:rPr>
      </w:pPr>
      <w:r w:rsidRPr="00E3713C">
        <w:rPr>
          <w:szCs w:val="20"/>
        </w:rPr>
        <w:t>VL Detectors (a current collection, planned to be extended during the project and the compilation from the CIES025)</w:t>
      </w:r>
    </w:p>
    <w:p w14:paraId="5C33AC0F" w14:textId="77777777" w:rsidR="007A68F7" w:rsidRPr="00E3713C" w:rsidRDefault="007A68F7" w:rsidP="009063AC">
      <w:pPr>
        <w:pStyle w:val="ListParagraph"/>
        <w:numPr>
          <w:ilvl w:val="0"/>
          <w:numId w:val="5"/>
        </w:numPr>
        <w:rPr>
          <w:szCs w:val="20"/>
        </w:rPr>
      </w:pPr>
      <w:r w:rsidRPr="00E3713C">
        <w:rPr>
          <w:szCs w:val="20"/>
        </w:rPr>
        <w:t>Detectors with artifical noise and shifted VL Detectors for simulation and sensitivity analysis only.</w:t>
      </w:r>
    </w:p>
    <w:p w14:paraId="455C9BE2" w14:textId="77777777" w:rsidR="007A68F7" w:rsidRDefault="007A68F7" w:rsidP="009063AC">
      <w:pPr>
        <w:pStyle w:val="Heading3"/>
        <w:rPr>
          <w:rFonts w:hint="eastAsia"/>
        </w:rPr>
      </w:pPr>
      <w:bookmarkStart w:id="7" w:name="_Toc99016742"/>
      <w:r>
        <w:t>RES</w:t>
      </w:r>
      <w:bookmarkEnd w:id="7"/>
    </w:p>
    <w:p w14:paraId="0CD4FE2D" w14:textId="77777777" w:rsidR="007A68F7" w:rsidRPr="003E62E4" w:rsidRDefault="007A68F7" w:rsidP="009063AC">
      <w:r w:rsidRPr="003E62E4">
        <w:t>A couple of collections for LED based light sources.</w:t>
      </w:r>
    </w:p>
    <w:p w14:paraId="6227CC5A" w14:textId="77777777" w:rsidR="007A68F7" w:rsidRPr="003E62E4" w:rsidRDefault="007A68F7" w:rsidP="009063AC">
      <w:pPr>
        <w:pStyle w:val="ListParagraph"/>
        <w:numPr>
          <w:ilvl w:val="0"/>
          <w:numId w:val="6"/>
        </w:numPr>
        <w:rPr>
          <w:szCs w:val="20"/>
        </w:rPr>
      </w:pPr>
      <w:r w:rsidRPr="003E62E4">
        <w:rPr>
          <w:szCs w:val="20"/>
        </w:rPr>
        <w:t>BB, RGB White, PT White LEDs, OSRAM Data sets, Monochromatic LEDs</w:t>
      </w:r>
    </w:p>
    <w:p w14:paraId="2BD787E4" w14:textId="77777777" w:rsidR="007A68F7" w:rsidRPr="003E62E4" w:rsidRDefault="007A68F7" w:rsidP="009063AC">
      <w:pPr>
        <w:pStyle w:val="ListParagraph"/>
        <w:numPr>
          <w:ilvl w:val="0"/>
          <w:numId w:val="6"/>
        </w:numPr>
        <w:rPr>
          <w:szCs w:val="20"/>
        </w:rPr>
      </w:pPr>
      <w:r w:rsidRPr="003E62E4">
        <w:rPr>
          <w:szCs w:val="20"/>
        </w:rPr>
        <w:t xml:space="preserve">CIES025 </w:t>
      </w:r>
      <w:r w:rsidRPr="003E62E4">
        <w:rPr>
          <w:szCs w:val="20"/>
        </w:rPr>
        <w:tab/>
        <w:t>All data sets for CIES025 calculations (RGB White, PTLED)</w:t>
      </w:r>
    </w:p>
    <w:p w14:paraId="0684FE96" w14:textId="497AE76E" w:rsidR="007A68F7" w:rsidRPr="003E62E4" w:rsidRDefault="007A68F7" w:rsidP="009063AC">
      <w:pPr>
        <w:pStyle w:val="ListParagraph"/>
        <w:numPr>
          <w:ilvl w:val="0"/>
          <w:numId w:val="6"/>
        </w:numPr>
        <w:rPr>
          <w:szCs w:val="20"/>
        </w:rPr>
      </w:pPr>
      <w:r w:rsidRPr="003E62E4">
        <w:rPr>
          <w:szCs w:val="20"/>
        </w:rPr>
        <w:t>Phot</w:t>
      </w:r>
      <w:r w:rsidR="00155EC9">
        <w:rPr>
          <w:szCs w:val="20"/>
        </w:rPr>
        <w:t>o</w:t>
      </w:r>
      <w:r w:rsidRPr="003E62E4">
        <w:rPr>
          <w:szCs w:val="20"/>
        </w:rPr>
        <w:t>LED</w:t>
      </w:r>
      <w:r w:rsidRPr="003E62E4">
        <w:rPr>
          <w:szCs w:val="20"/>
        </w:rPr>
        <w:tab/>
        <w:t>White LED data from the PhotoLED EMPIR Project</w:t>
      </w:r>
    </w:p>
    <w:p w14:paraId="37278248" w14:textId="77777777" w:rsidR="007A68F7" w:rsidRDefault="007A68F7" w:rsidP="009063AC">
      <w:pPr>
        <w:pStyle w:val="Heading2"/>
        <w:rPr>
          <w:rFonts w:hint="eastAsia"/>
        </w:rPr>
      </w:pPr>
      <w:bookmarkStart w:id="8" w:name="_Toc99016743"/>
      <w:r>
        <w:t>Functions</w:t>
      </w:r>
      <w:bookmarkEnd w:id="8"/>
    </w:p>
    <w:p w14:paraId="01BDCA12" w14:textId="77777777" w:rsidR="007A68F7" w:rsidRPr="003E62E4" w:rsidRDefault="007A68F7" w:rsidP="009063AC">
      <w:pPr>
        <w:pStyle w:val="ListParagraph"/>
        <w:numPr>
          <w:ilvl w:val="0"/>
          <w:numId w:val="7"/>
        </w:numPr>
        <w:rPr>
          <w:szCs w:val="20"/>
        </w:rPr>
      </w:pPr>
      <w:r w:rsidRPr="003E62E4">
        <w:rPr>
          <w:szCs w:val="20"/>
        </w:rPr>
        <w:t>f1Pime General implementation</w:t>
      </w:r>
    </w:p>
    <w:p w14:paraId="68FDB3B5" w14:textId="77777777" w:rsidR="007A68F7" w:rsidRPr="003E62E4" w:rsidRDefault="007A68F7" w:rsidP="009063AC">
      <w:pPr>
        <w:pStyle w:val="ListParagraph"/>
        <w:numPr>
          <w:ilvl w:val="0"/>
          <w:numId w:val="7"/>
        </w:numPr>
        <w:rPr>
          <w:szCs w:val="20"/>
        </w:rPr>
      </w:pPr>
      <w:r w:rsidRPr="003E62E4">
        <w:rPr>
          <w:szCs w:val="20"/>
        </w:rPr>
        <w:t>functions to support data plotting</w:t>
      </w:r>
      <w:r w:rsidR="00A47457" w:rsidRPr="003E62E4">
        <w:rPr>
          <w:szCs w:val="20"/>
        </w:rPr>
        <w:t xml:space="preserve"> (e.g. based on seaborn)</w:t>
      </w:r>
    </w:p>
    <w:p w14:paraId="67E4162C" w14:textId="77777777" w:rsidR="00A47457" w:rsidRPr="003E62E4" w:rsidRDefault="00A47457" w:rsidP="009063AC">
      <w:pPr>
        <w:pStyle w:val="ListParagraph"/>
        <w:numPr>
          <w:ilvl w:val="0"/>
          <w:numId w:val="7"/>
        </w:numPr>
        <w:rPr>
          <w:szCs w:val="20"/>
        </w:rPr>
      </w:pPr>
      <w:r w:rsidRPr="003E62E4">
        <w:rPr>
          <w:szCs w:val="20"/>
        </w:rPr>
        <w:t>functions to support the evaluation of the MC simulation data</w:t>
      </w:r>
    </w:p>
    <w:p w14:paraId="34338AA6" w14:textId="77777777" w:rsidR="007A68F7" w:rsidRPr="003E62E4" w:rsidRDefault="007A68F7" w:rsidP="009063AC">
      <w:pPr>
        <w:pStyle w:val="ListParagraph"/>
        <w:numPr>
          <w:ilvl w:val="0"/>
          <w:numId w:val="7"/>
        </w:numPr>
        <w:rPr>
          <w:szCs w:val="20"/>
        </w:rPr>
      </w:pPr>
      <w:r w:rsidRPr="003E62E4">
        <w:rPr>
          <w:szCs w:val="20"/>
        </w:rPr>
        <w:t>McSpectrum</w:t>
      </w:r>
    </w:p>
    <w:p w14:paraId="385AD507" w14:textId="77777777" w:rsidR="007A68F7" w:rsidRPr="003E62E4" w:rsidRDefault="007A68F7" w:rsidP="009063AC">
      <w:r w:rsidRPr="003E62E4">
        <w:t>Functions to support MC simulations for spectral data.</w:t>
      </w:r>
    </w:p>
    <w:p w14:paraId="0FAB3567" w14:textId="6094679C" w:rsidR="007A68F7" w:rsidRDefault="007A68F7" w:rsidP="009063AC">
      <w:pPr>
        <w:pStyle w:val="Heading2"/>
        <w:rPr>
          <w:rFonts w:hint="eastAsia"/>
        </w:rPr>
      </w:pPr>
      <w:bookmarkStart w:id="9" w:name="_Toc99016744"/>
      <w:r>
        <w:t>Jupyter</w:t>
      </w:r>
      <w:bookmarkEnd w:id="9"/>
      <w:r w:rsidR="00155EC9">
        <w:t xml:space="preserve"> notesbooks</w:t>
      </w:r>
    </w:p>
    <w:p w14:paraId="362C6B50" w14:textId="503DC0D6" w:rsidR="007A68F7" w:rsidRDefault="007A68F7" w:rsidP="009063AC">
      <w:r>
        <w:t>The following Jupyter notebooks are used to test the functions and to implement demonstrations</w:t>
      </w:r>
      <w:r w:rsidR="00CD6CA2">
        <w:t xml:space="preserve"> (found in the folder: </w:t>
      </w:r>
      <w:r w:rsidR="00CD6CA2" w:rsidRPr="00CD6CA2">
        <w:t>empir19nrm02\Jupyter</w:t>
      </w:r>
      <w:r w:rsidR="00CD6CA2">
        <w:t>)</w:t>
      </w:r>
      <w:r>
        <w:t>:</w:t>
      </w:r>
    </w:p>
    <w:tbl>
      <w:tblPr>
        <w:tblStyle w:val="TableGrid"/>
        <w:tblW w:w="0" w:type="auto"/>
        <w:tblLook w:val="04A0" w:firstRow="1" w:lastRow="0" w:firstColumn="1" w:lastColumn="0" w:noHBand="0" w:noVBand="1"/>
      </w:tblPr>
      <w:tblGrid>
        <w:gridCol w:w="1661"/>
        <w:gridCol w:w="7401"/>
      </w:tblGrid>
      <w:tr w:rsidR="007A68F7" w:rsidRPr="00A47457" w14:paraId="6B581B25" w14:textId="77777777" w:rsidTr="00A47457">
        <w:tc>
          <w:tcPr>
            <w:tcW w:w="0" w:type="auto"/>
          </w:tcPr>
          <w:p w14:paraId="611DAD0F" w14:textId="77777777" w:rsidR="007A68F7" w:rsidRPr="003E62E4" w:rsidRDefault="007A68F7" w:rsidP="009063AC">
            <w:pPr>
              <w:rPr>
                <w:b/>
                <w:bCs/>
              </w:rPr>
            </w:pPr>
            <w:r w:rsidRPr="003E62E4">
              <w:rPr>
                <w:b/>
                <w:bCs/>
              </w:rPr>
              <w:t>Notebook</w:t>
            </w:r>
          </w:p>
        </w:tc>
        <w:tc>
          <w:tcPr>
            <w:tcW w:w="0" w:type="auto"/>
          </w:tcPr>
          <w:p w14:paraId="4A84FFDA" w14:textId="77777777" w:rsidR="007A68F7" w:rsidRPr="003E62E4" w:rsidRDefault="007A68F7" w:rsidP="009063AC">
            <w:pPr>
              <w:rPr>
                <w:b/>
                <w:bCs/>
              </w:rPr>
            </w:pPr>
            <w:r w:rsidRPr="003E62E4">
              <w:rPr>
                <w:b/>
                <w:bCs/>
              </w:rPr>
              <w:t>Functions</w:t>
            </w:r>
          </w:p>
        </w:tc>
      </w:tr>
      <w:tr w:rsidR="007A68F7" w14:paraId="0257E8A5" w14:textId="77777777" w:rsidTr="00A47457">
        <w:tc>
          <w:tcPr>
            <w:tcW w:w="0" w:type="auto"/>
          </w:tcPr>
          <w:p w14:paraId="2E164930" w14:textId="77777777" w:rsidR="007A68F7" w:rsidRDefault="007A68F7" w:rsidP="009063AC">
            <w:r w:rsidRPr="007A68F7">
              <w:t>f1PrimeDetector</w:t>
            </w:r>
          </w:p>
        </w:tc>
        <w:tc>
          <w:tcPr>
            <w:tcW w:w="0" w:type="auto"/>
          </w:tcPr>
          <w:p w14:paraId="28027BE6" w14:textId="77777777" w:rsidR="007A68F7" w:rsidRDefault="007A68F7" w:rsidP="009063AC">
            <w:r>
              <w:t>Calculations to evaluate the properties of the different f1Prime definitions</w:t>
            </w:r>
          </w:p>
        </w:tc>
      </w:tr>
      <w:tr w:rsidR="007A68F7" w14:paraId="1BF3EC4C" w14:textId="77777777" w:rsidTr="00A47457">
        <w:tc>
          <w:tcPr>
            <w:tcW w:w="0" w:type="auto"/>
          </w:tcPr>
          <w:p w14:paraId="0184BD5D" w14:textId="77777777" w:rsidR="007A68F7" w:rsidRPr="007A68F7" w:rsidRDefault="007A68F7" w:rsidP="009063AC">
            <w:r w:rsidRPr="007A68F7">
              <w:t>OpexTest</w:t>
            </w:r>
          </w:p>
        </w:tc>
        <w:tc>
          <w:tcPr>
            <w:tcW w:w="0" w:type="auto"/>
          </w:tcPr>
          <w:p w14:paraId="5C614DD6" w14:textId="77777777" w:rsidR="007A68F7" w:rsidRDefault="007A68F7" w:rsidP="009063AC">
            <w:r>
              <w:t>What about f1PrimePrime</w:t>
            </w:r>
          </w:p>
        </w:tc>
      </w:tr>
      <w:tr w:rsidR="007A68F7" w14:paraId="3E111D55" w14:textId="77777777" w:rsidTr="00A47457">
        <w:tc>
          <w:tcPr>
            <w:tcW w:w="0" w:type="auto"/>
          </w:tcPr>
          <w:p w14:paraId="77BCD302" w14:textId="77777777" w:rsidR="007A68F7" w:rsidRDefault="007A68F7" w:rsidP="009063AC">
            <w:r>
              <w:t>SPE</w:t>
            </w:r>
          </w:p>
        </w:tc>
        <w:tc>
          <w:tcPr>
            <w:tcW w:w="0" w:type="auto"/>
          </w:tcPr>
          <w:p w14:paraId="21F7E4CC" w14:textId="77777777" w:rsidR="007A68F7" w:rsidRDefault="007A68F7" w:rsidP="009063AC"/>
        </w:tc>
      </w:tr>
      <w:tr w:rsidR="007A68F7" w14:paraId="2C0995AB" w14:textId="77777777" w:rsidTr="00A47457">
        <w:tc>
          <w:tcPr>
            <w:tcW w:w="0" w:type="auto"/>
          </w:tcPr>
          <w:p w14:paraId="319F1AB3" w14:textId="585C0B91" w:rsidR="007A68F7" w:rsidRDefault="00A47457" w:rsidP="009063AC">
            <w:r>
              <w:t>I</w:t>
            </w:r>
            <w:r w:rsidR="007A68F7" w:rsidRPr="007A68F7">
              <w:t>budget</w:t>
            </w:r>
          </w:p>
        </w:tc>
        <w:tc>
          <w:tcPr>
            <w:tcW w:w="0" w:type="auto"/>
          </w:tcPr>
          <w:p w14:paraId="3FD0102E" w14:textId="77777777" w:rsidR="007A68F7" w:rsidRDefault="007A68F7" w:rsidP="009063AC">
            <w:r>
              <w:t>Simple example for a measurement budget using metrolopy.</w:t>
            </w:r>
          </w:p>
        </w:tc>
      </w:tr>
      <w:tr w:rsidR="007A68F7" w14:paraId="7D43EF9D" w14:textId="77777777" w:rsidTr="00A47457">
        <w:tc>
          <w:tcPr>
            <w:tcW w:w="0" w:type="auto"/>
          </w:tcPr>
          <w:p w14:paraId="06BF9C9D" w14:textId="5E34A8B8" w:rsidR="007A68F7" w:rsidRDefault="007A68F7" w:rsidP="009063AC">
            <w:r w:rsidRPr="007A68F7">
              <w:t>IBudgetMETAS</w:t>
            </w:r>
          </w:p>
        </w:tc>
        <w:tc>
          <w:tcPr>
            <w:tcW w:w="0" w:type="auto"/>
          </w:tcPr>
          <w:p w14:paraId="7FE7DE31" w14:textId="77777777" w:rsidR="007A68F7" w:rsidRDefault="007A68F7" w:rsidP="009063AC">
            <w:r>
              <w:t>Simple example for a measurement budget using METAS uncLib.</w:t>
            </w:r>
          </w:p>
        </w:tc>
      </w:tr>
      <w:tr w:rsidR="007A68F7" w14:paraId="42D21C73" w14:textId="77777777" w:rsidTr="00A47457">
        <w:tc>
          <w:tcPr>
            <w:tcW w:w="0" w:type="auto"/>
          </w:tcPr>
          <w:p w14:paraId="324C56F1" w14:textId="77777777" w:rsidR="007A68F7" w:rsidRPr="007A68F7" w:rsidRDefault="007A68F7" w:rsidP="009063AC">
            <w:r w:rsidRPr="007A68F7">
              <w:t>uncLibSlope</w:t>
            </w:r>
          </w:p>
        </w:tc>
        <w:tc>
          <w:tcPr>
            <w:tcW w:w="0" w:type="auto"/>
          </w:tcPr>
          <w:p w14:paraId="35B02D99" w14:textId="77777777" w:rsidR="007A68F7" w:rsidRDefault="007A68F7" w:rsidP="009063AC">
            <w:r>
              <w:t>Slope caculation using METAS uncLib.</w:t>
            </w:r>
          </w:p>
        </w:tc>
      </w:tr>
      <w:tr w:rsidR="007A68F7" w14:paraId="67D3A2F6" w14:textId="77777777" w:rsidTr="00A47457">
        <w:tc>
          <w:tcPr>
            <w:tcW w:w="0" w:type="auto"/>
          </w:tcPr>
          <w:p w14:paraId="119A47C3" w14:textId="77777777" w:rsidR="007A68F7" w:rsidRPr="007A68F7" w:rsidRDefault="007A68F7" w:rsidP="009063AC">
            <w:r w:rsidRPr="007A68F7">
              <w:t>MCTest</w:t>
            </w:r>
          </w:p>
        </w:tc>
        <w:tc>
          <w:tcPr>
            <w:tcW w:w="0" w:type="auto"/>
          </w:tcPr>
          <w:p w14:paraId="66BFD177" w14:textId="77777777" w:rsidR="007A68F7" w:rsidRDefault="007A68F7" w:rsidP="009063AC">
            <w:r>
              <w:t>Test for MC Simulations with spectral data</w:t>
            </w:r>
            <w:r w:rsidR="00A47457">
              <w:t xml:space="preserve"> (very beginning state)</w:t>
            </w:r>
          </w:p>
        </w:tc>
      </w:tr>
      <w:tr w:rsidR="007A68F7" w14:paraId="24EF5D58" w14:textId="77777777" w:rsidTr="00A47457">
        <w:tc>
          <w:tcPr>
            <w:tcW w:w="0" w:type="auto"/>
          </w:tcPr>
          <w:p w14:paraId="3D1FA450" w14:textId="77777777" w:rsidR="007A68F7" w:rsidRDefault="007A68F7" w:rsidP="009063AC">
            <w:r w:rsidRPr="007A68F7">
              <w:t>EvalTest</w:t>
            </w:r>
          </w:p>
        </w:tc>
        <w:tc>
          <w:tcPr>
            <w:tcW w:w="0" w:type="auto"/>
          </w:tcPr>
          <w:p w14:paraId="01EF6EF4" w14:textId="77777777" w:rsidR="007A68F7" w:rsidRDefault="00A47457" w:rsidP="009063AC">
            <w:r>
              <w:t>Testframe</w:t>
            </w:r>
          </w:p>
          <w:p w14:paraId="59802A9B" w14:textId="77777777" w:rsidR="00A47457" w:rsidRDefault="00A47457" w:rsidP="009063AC">
            <w:r>
              <w:t>It is planned to provide the datasets with reference data. The Jupyter notebook is planned to check the reference values for the test data. At the moment this is demonstrated on behalf of some simple tests only.</w:t>
            </w:r>
          </w:p>
        </w:tc>
      </w:tr>
      <w:tr w:rsidR="007A68F7" w14:paraId="4E88AA3E" w14:textId="77777777" w:rsidTr="00A47457">
        <w:tc>
          <w:tcPr>
            <w:tcW w:w="0" w:type="auto"/>
          </w:tcPr>
          <w:p w14:paraId="0DDCCC11" w14:textId="77777777" w:rsidR="007A68F7" w:rsidRPr="007A68F7" w:rsidRDefault="007A68F7" w:rsidP="009063AC">
            <w:r w:rsidRPr="007A68F7">
              <w:t>SPD_Test</w:t>
            </w:r>
          </w:p>
        </w:tc>
        <w:tc>
          <w:tcPr>
            <w:tcW w:w="0" w:type="auto"/>
          </w:tcPr>
          <w:p w14:paraId="6A8D6C82" w14:textId="77777777" w:rsidR="007A68F7" w:rsidRDefault="00A47457" w:rsidP="009063AC">
            <w:r>
              <w:t>Implement some tests for the SPD data sets.</w:t>
            </w:r>
          </w:p>
        </w:tc>
      </w:tr>
    </w:tbl>
    <w:p w14:paraId="6BF7DF64" w14:textId="77777777" w:rsidR="007A68F7" w:rsidRPr="007A68F7" w:rsidRDefault="007A68F7" w:rsidP="009063AC"/>
    <w:p w14:paraId="1F41FB7D" w14:textId="77777777" w:rsidR="007A68F7" w:rsidRDefault="007A68F7" w:rsidP="009063AC">
      <w:pPr>
        <w:pStyle w:val="Heading2"/>
        <w:rPr>
          <w:rFonts w:hint="eastAsia"/>
        </w:rPr>
      </w:pPr>
      <w:bookmarkStart w:id="10" w:name="_Toc99016745"/>
      <w:r>
        <w:t>Future plans</w:t>
      </w:r>
      <w:bookmarkEnd w:id="10"/>
    </w:p>
    <w:p w14:paraId="41599D23" w14:textId="77777777" w:rsidR="00A47457" w:rsidRPr="00A47457" w:rsidRDefault="00A47457" w:rsidP="009063AC">
      <w:r>
        <w:t>…</w:t>
      </w:r>
    </w:p>
    <w:p w14:paraId="25EE206F" w14:textId="26391DD7" w:rsidR="00F96B7A" w:rsidRDefault="001938FF" w:rsidP="009063AC">
      <w:pPr>
        <w:pStyle w:val="Heading1"/>
      </w:pPr>
      <w:bookmarkStart w:id="11" w:name="_Toc99016746"/>
      <w:r>
        <w:t>How to c</w:t>
      </w:r>
      <w:r w:rsidR="00F96B7A" w:rsidRPr="00F96B7A">
        <w:t xml:space="preserve">ontribute </w:t>
      </w:r>
      <w:r>
        <w:t>c</w:t>
      </w:r>
      <w:r w:rsidR="00F96B7A" w:rsidRPr="00F96B7A">
        <w:t>ode</w:t>
      </w:r>
      <w:bookmarkEnd w:id="11"/>
    </w:p>
    <w:p w14:paraId="783A7E2B" w14:textId="4F10D24D" w:rsidR="001938FF" w:rsidRDefault="001938FF" w:rsidP="001938FF">
      <w:pPr>
        <w:pStyle w:val="EMPIRbodytext"/>
        <w:rPr>
          <w:lang w:eastAsia="zh-CN"/>
        </w:rPr>
      </w:pPr>
    </w:p>
    <w:p w14:paraId="5360AD23" w14:textId="5BB164A7" w:rsidR="001938FF" w:rsidRDefault="00CD6CA2" w:rsidP="001938FF">
      <w:pPr>
        <w:pStyle w:val="Heading2"/>
      </w:pPr>
      <w:r>
        <w:t>Requirements</w:t>
      </w:r>
      <w:r w:rsidR="001375DE">
        <w:t xml:space="preserve"> </w:t>
      </w:r>
    </w:p>
    <w:p w14:paraId="3F6F5327" w14:textId="3F2956DB" w:rsidR="00D600FB" w:rsidRPr="00D600FB" w:rsidRDefault="00D600FB" w:rsidP="00D600FB">
      <w:pPr>
        <w:pStyle w:val="EMPIRbodytext"/>
        <w:rPr>
          <w:lang w:eastAsia="zh-CN"/>
        </w:rPr>
      </w:pPr>
      <w:r>
        <w:rPr>
          <w:lang w:eastAsia="zh-CN"/>
        </w:rPr>
        <w:t xml:space="preserve">For effectively </w:t>
      </w:r>
      <w:r w:rsidR="00A053E4">
        <w:rPr>
          <w:lang w:eastAsia="zh-CN"/>
        </w:rPr>
        <w:t>contributing</w:t>
      </w:r>
      <w:r>
        <w:rPr>
          <w:lang w:eastAsia="zh-CN"/>
        </w:rPr>
        <w:t xml:space="preserve"> to </w:t>
      </w:r>
      <w:r w:rsidR="00A053E4">
        <w:rPr>
          <w:lang w:eastAsia="zh-CN"/>
        </w:rPr>
        <w:t xml:space="preserve">empir19nrm02 the following tools and procedures should be followed </w:t>
      </w:r>
      <w:r>
        <w:rPr>
          <w:lang w:eastAsia="zh-CN"/>
        </w:rPr>
        <w:t xml:space="preserve"> </w:t>
      </w:r>
    </w:p>
    <w:p w14:paraId="4F9D68B0" w14:textId="6B25C960" w:rsidR="001375DE" w:rsidRPr="001375DE" w:rsidRDefault="001375DE" w:rsidP="001375DE">
      <w:pPr>
        <w:pStyle w:val="Heading3"/>
      </w:pPr>
      <w:r>
        <w:t>Git</w:t>
      </w:r>
    </w:p>
    <w:p w14:paraId="540A75C2" w14:textId="2FF5E2CE" w:rsidR="001938FF" w:rsidRDefault="001938FF" w:rsidP="001938FF">
      <w:pPr>
        <w:pStyle w:val="EMPIRbodytext"/>
      </w:pPr>
      <w:r>
        <w:rPr>
          <w:lang w:eastAsia="zh-CN"/>
        </w:rPr>
        <w:t xml:space="preserve">Git from </w:t>
      </w:r>
      <w:hyperlink r:id="rId15" w:history="1">
        <w:r w:rsidRPr="00BF6418">
          <w:rPr>
            <w:rStyle w:val="Hyperlink"/>
            <w:lang w:eastAsia="zh-CN"/>
          </w:rPr>
          <w:t>https://git-scm.com/</w:t>
        </w:r>
      </w:hyperlink>
      <w:r>
        <w:rPr>
          <w:lang w:eastAsia="zh-CN"/>
        </w:rPr>
        <w:t xml:space="preserve"> “…</w:t>
      </w:r>
      <w:r>
        <w:t xml:space="preserve">is a </w:t>
      </w:r>
      <w:r w:rsidRPr="00CD6CA2">
        <w:t>free and open source</w:t>
      </w:r>
      <w:r>
        <w:t xml:space="preserve"> distributed version control system designed to handle everything from small to very large projects</w:t>
      </w:r>
      <w:r>
        <w:t>…”</w:t>
      </w:r>
    </w:p>
    <w:p w14:paraId="6928E8BF" w14:textId="3ED75BBA" w:rsidR="00A053E4" w:rsidRDefault="00A053E4" w:rsidP="001938FF">
      <w:pPr>
        <w:pStyle w:val="EMPIRbodytext"/>
        <w:rPr>
          <w:lang w:eastAsia="zh-CN"/>
        </w:rPr>
      </w:pPr>
      <w:r>
        <w:t>This is the software that is used to track and version the code.</w:t>
      </w:r>
    </w:p>
    <w:p w14:paraId="23AD5C3D" w14:textId="72F41FF7" w:rsidR="001938FF" w:rsidRPr="001938FF" w:rsidRDefault="001375DE" w:rsidP="001375DE">
      <w:pPr>
        <w:pStyle w:val="Heading3"/>
      </w:pPr>
      <w:r>
        <w:t xml:space="preserve">GitHub access </w:t>
      </w:r>
    </w:p>
    <w:p w14:paraId="3B5EF833" w14:textId="621C78A3" w:rsidR="00285B45" w:rsidRDefault="00F96B7A" w:rsidP="009063AC">
      <w:pPr>
        <w:pStyle w:val="ListParagraph"/>
        <w:numPr>
          <w:ilvl w:val="0"/>
          <w:numId w:val="3"/>
        </w:numPr>
        <w:rPr>
          <w:szCs w:val="20"/>
        </w:rPr>
      </w:pPr>
      <w:r w:rsidRPr="00DF1000">
        <w:rPr>
          <w:szCs w:val="20"/>
        </w:rPr>
        <w:t xml:space="preserve">Install </w:t>
      </w:r>
      <w:r w:rsidR="00285B45" w:rsidRPr="00DF1000">
        <w:rPr>
          <w:szCs w:val="20"/>
        </w:rPr>
        <w:t>GitHub</w:t>
      </w:r>
      <w:r w:rsidRPr="00DF1000">
        <w:rPr>
          <w:szCs w:val="20"/>
        </w:rPr>
        <w:t xml:space="preserve"> (create your own account)</w:t>
      </w:r>
      <w:r w:rsidR="005971B6">
        <w:rPr>
          <w:szCs w:val="20"/>
        </w:rPr>
        <w:t xml:space="preserve"> at </w:t>
      </w:r>
      <w:hyperlink r:id="rId16" w:history="1">
        <w:r w:rsidR="005971B6" w:rsidRPr="00BF6418">
          <w:rPr>
            <w:rStyle w:val="Hyperlink"/>
            <w:szCs w:val="20"/>
          </w:rPr>
          <w:t>www.github.com</w:t>
        </w:r>
      </w:hyperlink>
      <w:r w:rsidR="005971B6">
        <w:rPr>
          <w:szCs w:val="20"/>
        </w:rPr>
        <w:t xml:space="preserve">  </w:t>
      </w:r>
    </w:p>
    <w:p w14:paraId="03FE8BCA" w14:textId="77777777" w:rsidR="001375DE" w:rsidRPr="005971B6" w:rsidRDefault="001375DE" w:rsidP="001375DE">
      <w:pPr>
        <w:rPr>
          <w:lang w:val="nl-NL"/>
        </w:rPr>
      </w:pPr>
    </w:p>
    <w:p w14:paraId="45648702" w14:textId="77777777" w:rsidR="00F96B7A" w:rsidRPr="00DF1000" w:rsidRDefault="00F96B7A" w:rsidP="009063AC">
      <w:pPr>
        <w:pStyle w:val="ListParagraph"/>
        <w:numPr>
          <w:ilvl w:val="0"/>
          <w:numId w:val="3"/>
        </w:numPr>
        <w:rPr>
          <w:szCs w:val="20"/>
        </w:rPr>
      </w:pPr>
      <w:r w:rsidRPr="00DF1000">
        <w:rPr>
          <w:szCs w:val="20"/>
        </w:rPr>
        <w:t>Get a copy of the code to your local computer</w:t>
      </w:r>
    </w:p>
    <w:p w14:paraId="3C9C2055" w14:textId="162E31A8" w:rsidR="00285B45" w:rsidRDefault="00F96B7A" w:rsidP="009063AC">
      <w:pPr>
        <w:pStyle w:val="ListParagraph"/>
        <w:numPr>
          <w:ilvl w:val="0"/>
          <w:numId w:val="3"/>
        </w:numPr>
        <w:rPr>
          <w:szCs w:val="20"/>
        </w:rPr>
      </w:pPr>
      <w:r w:rsidRPr="00DF1000">
        <w:rPr>
          <w:szCs w:val="20"/>
        </w:rPr>
        <w:t>Use “</w:t>
      </w:r>
      <w:r w:rsidR="00285B45" w:rsidRPr="00DF1000">
        <w:rPr>
          <w:rFonts w:ascii="Courier New" w:hAnsi="Courier New" w:cs="Courier New"/>
          <w:szCs w:val="20"/>
        </w:rPr>
        <w:t>pip install -e .</w:t>
      </w:r>
      <w:r w:rsidRPr="00DF1000">
        <w:rPr>
          <w:rFonts w:ascii="Courier New" w:hAnsi="Courier New" w:cs="Courier New"/>
          <w:szCs w:val="20"/>
        </w:rPr>
        <w:t>”</w:t>
      </w:r>
      <w:r w:rsidRPr="00DF1000">
        <w:rPr>
          <w:szCs w:val="20"/>
        </w:rPr>
        <w:t xml:space="preserve"> from the anaconda command line (and the local directory of the package you will work with)</w:t>
      </w:r>
    </w:p>
    <w:p w14:paraId="0533C590" w14:textId="77777777" w:rsidR="00CD6CA2" w:rsidRPr="00CD6CA2" w:rsidRDefault="00CD6CA2" w:rsidP="00CD6CA2"/>
    <w:p w14:paraId="4C913718" w14:textId="32BADE0F" w:rsidR="00F96B7A" w:rsidRPr="00DF1000" w:rsidRDefault="00F96B7A" w:rsidP="009063AC">
      <w:pPr>
        <w:pStyle w:val="ListParagraph"/>
        <w:numPr>
          <w:ilvl w:val="0"/>
          <w:numId w:val="3"/>
        </w:numPr>
        <w:rPr>
          <w:szCs w:val="20"/>
        </w:rPr>
      </w:pPr>
      <w:r w:rsidRPr="00DF1000">
        <w:rPr>
          <w:szCs w:val="20"/>
        </w:rPr>
        <w:t xml:space="preserve">Change/Debug code and contribute via </w:t>
      </w:r>
      <w:hyperlink r:id="rId17" w:history="1">
        <w:r w:rsidRPr="00C0054E">
          <w:rPr>
            <w:rStyle w:val="Hyperlink"/>
            <w:szCs w:val="20"/>
          </w:rPr>
          <w:t>pull requests</w:t>
        </w:r>
      </w:hyperlink>
      <w:r w:rsidRPr="00DF1000">
        <w:rPr>
          <w:szCs w:val="20"/>
        </w:rPr>
        <w:t>.</w:t>
      </w:r>
    </w:p>
    <w:p w14:paraId="7A551BD8" w14:textId="63D5FCB5" w:rsidR="009B16E8" w:rsidRDefault="009B16E8" w:rsidP="009B16E8">
      <w:pPr>
        <w:pStyle w:val="Heading1"/>
      </w:pPr>
      <w:r>
        <w:t xml:space="preserve">Acknowledgements </w:t>
      </w:r>
    </w:p>
    <w:p w14:paraId="234CA896" w14:textId="07E1D054" w:rsidR="009B16E8" w:rsidRPr="009B16E8" w:rsidRDefault="009B16E8" w:rsidP="009B16E8">
      <w:pPr>
        <w:pStyle w:val="EMPIRbodytext"/>
        <w:rPr>
          <w:lang w:eastAsia="zh-CN"/>
        </w:rPr>
      </w:pPr>
      <w:r w:rsidRPr="009B16E8">
        <w:rPr>
          <w:i/>
          <w:iCs/>
          <w:lang w:val="en-US" w:eastAsia="zh-CN"/>
        </w:rPr>
        <w:t>This project (</w:t>
      </w:r>
      <w:r>
        <w:rPr>
          <w:i/>
          <w:iCs/>
          <w:lang w:val="en-US" w:eastAsia="zh-CN"/>
        </w:rPr>
        <w:t>19</w:t>
      </w:r>
      <w:r w:rsidRPr="009B16E8">
        <w:rPr>
          <w:i/>
          <w:iCs/>
          <w:lang w:val="en-US" w:eastAsia="zh-CN"/>
        </w:rPr>
        <w:t xml:space="preserve">NRM01 </w:t>
      </w:r>
      <w:r>
        <w:rPr>
          <w:i/>
          <w:iCs/>
          <w:lang w:val="en-US" w:eastAsia="zh-CN"/>
        </w:rPr>
        <w:t>RevStdLED</w:t>
      </w:r>
      <w:r w:rsidRPr="009B16E8">
        <w:rPr>
          <w:i/>
          <w:iCs/>
          <w:lang w:val="en-US" w:eastAsia="zh-CN"/>
        </w:rPr>
        <w:t>) has received funding from the EMPIR programme co-financed by the Participating States and from the European Union's Horizon 2020 research and innovation programme."</w:t>
      </w:r>
    </w:p>
    <w:sectPr w:rsidR="009B16E8" w:rsidRPr="009B16E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Bold">
    <w:altName w:val="Times New Roman"/>
    <w:panose1 w:val="020B07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E2A77"/>
    <w:multiLevelType w:val="hybridMultilevel"/>
    <w:tmpl w:val="C18C8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D77D2F"/>
    <w:multiLevelType w:val="hybridMultilevel"/>
    <w:tmpl w:val="7F36E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C587E2B"/>
    <w:multiLevelType w:val="hybridMultilevel"/>
    <w:tmpl w:val="12081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E677857"/>
    <w:multiLevelType w:val="hybridMultilevel"/>
    <w:tmpl w:val="041274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73F5430"/>
    <w:multiLevelType w:val="hybridMultilevel"/>
    <w:tmpl w:val="E3CEE6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B230634"/>
    <w:multiLevelType w:val="multilevel"/>
    <w:tmpl w:val="84BA563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62620E06"/>
    <w:multiLevelType w:val="hybridMultilevel"/>
    <w:tmpl w:val="3FB0B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1F3C26"/>
    <w:multiLevelType w:val="hybridMultilevel"/>
    <w:tmpl w:val="99CCC3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58285218">
    <w:abstractNumId w:val="2"/>
  </w:num>
  <w:num w:numId="2" w16cid:durableId="597173569">
    <w:abstractNumId w:val="1"/>
  </w:num>
  <w:num w:numId="3" w16cid:durableId="1462458399">
    <w:abstractNumId w:val="6"/>
  </w:num>
  <w:num w:numId="4" w16cid:durableId="1870489269">
    <w:abstractNumId w:val="0"/>
  </w:num>
  <w:num w:numId="5" w16cid:durableId="1009524893">
    <w:abstractNumId w:val="3"/>
  </w:num>
  <w:num w:numId="6" w16cid:durableId="1217084815">
    <w:abstractNumId w:val="7"/>
  </w:num>
  <w:num w:numId="7" w16cid:durableId="1916162119">
    <w:abstractNumId w:val="4"/>
  </w:num>
  <w:num w:numId="8" w16cid:durableId="1962682667">
    <w:abstractNumId w:val="5"/>
  </w:num>
  <w:num w:numId="9" w16cid:durableId="1938445636">
    <w:abstractNumId w:val="5"/>
  </w:num>
  <w:num w:numId="10" w16cid:durableId="427703442">
    <w:abstractNumId w:val="5"/>
  </w:num>
  <w:num w:numId="11" w16cid:durableId="1310280417">
    <w:abstractNumId w:val="5"/>
  </w:num>
  <w:num w:numId="12" w16cid:durableId="811823867">
    <w:abstractNumId w:val="5"/>
  </w:num>
  <w:num w:numId="13" w16cid:durableId="1661810820">
    <w:abstractNumId w:val="5"/>
  </w:num>
  <w:num w:numId="14" w16cid:durableId="7853436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GB" w:vendorID="64" w:dllVersion="0" w:nlCheck="1" w:checkStyle="0"/>
  <w:activeWritingStyle w:appName="MSWord" w:lang="de-DE" w:vendorID="64" w:dllVersion="0" w:nlCheck="1" w:checkStyle="0"/>
  <w:activeWritingStyle w:appName="MSWord" w:lang="en-US" w:vendorID="64" w:dllVersion="0" w:nlCheck="1" w:checkStyle="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sDQ1MrYwMTEzsjRT0lEKTi0uzszPAykwrgUANg4q7CwAAAA="/>
  </w:docVars>
  <w:rsids>
    <w:rsidRoot w:val="00285B45"/>
    <w:rsid w:val="000555A2"/>
    <w:rsid w:val="00103F68"/>
    <w:rsid w:val="001375DE"/>
    <w:rsid w:val="00155EC9"/>
    <w:rsid w:val="001938FF"/>
    <w:rsid w:val="001F2303"/>
    <w:rsid w:val="0023656A"/>
    <w:rsid w:val="00285B45"/>
    <w:rsid w:val="003E62E4"/>
    <w:rsid w:val="00497B4F"/>
    <w:rsid w:val="004C7A75"/>
    <w:rsid w:val="005971B6"/>
    <w:rsid w:val="005D690B"/>
    <w:rsid w:val="006548F5"/>
    <w:rsid w:val="0076774A"/>
    <w:rsid w:val="007A68F7"/>
    <w:rsid w:val="009063AC"/>
    <w:rsid w:val="00906E6E"/>
    <w:rsid w:val="009B16E8"/>
    <w:rsid w:val="009D5118"/>
    <w:rsid w:val="00A053E4"/>
    <w:rsid w:val="00A31F39"/>
    <w:rsid w:val="00A47457"/>
    <w:rsid w:val="00A70393"/>
    <w:rsid w:val="00A813F9"/>
    <w:rsid w:val="00BD5AD1"/>
    <w:rsid w:val="00C0054E"/>
    <w:rsid w:val="00C661BE"/>
    <w:rsid w:val="00CC214E"/>
    <w:rsid w:val="00CD6CA2"/>
    <w:rsid w:val="00CE135D"/>
    <w:rsid w:val="00D600FB"/>
    <w:rsid w:val="00D84681"/>
    <w:rsid w:val="00DF1000"/>
    <w:rsid w:val="00E10777"/>
    <w:rsid w:val="00E3713C"/>
    <w:rsid w:val="00E927D8"/>
    <w:rsid w:val="00EE6D01"/>
    <w:rsid w:val="00F36FC8"/>
    <w:rsid w:val="00F96B7A"/>
    <w:rsid w:val="00FC43C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66CCC"/>
  <w15:chartTrackingRefBased/>
  <w15:docId w15:val="{1D01461F-C25B-40E7-A28C-4C945E280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9063AC"/>
    <w:pPr>
      <w:spacing w:before="120" w:after="120"/>
      <w:jc w:val="both"/>
    </w:pPr>
    <w:rPr>
      <w:rFonts w:ascii="Arial" w:eastAsia="Calibri" w:hAnsi="Arial" w:cs="Arial"/>
      <w:lang w:val="en-GB" w:eastAsia="de-DE"/>
    </w:rPr>
  </w:style>
  <w:style w:type="paragraph" w:styleId="Heading1">
    <w:name w:val="heading 1"/>
    <w:basedOn w:val="BodyText2"/>
    <w:next w:val="EMPIRbodytext"/>
    <w:link w:val="Heading1Char"/>
    <w:qFormat/>
    <w:rsid w:val="009063AC"/>
    <w:pPr>
      <w:keepNext/>
      <w:numPr>
        <w:numId w:val="14"/>
      </w:numPr>
      <w:spacing w:before="360" w:line="240" w:lineRule="auto"/>
      <w:outlineLvl w:val="0"/>
    </w:pPr>
    <w:rPr>
      <w:rFonts w:eastAsia="SimSun"/>
      <w:b/>
      <w:bCs/>
      <w:sz w:val="28"/>
      <w:szCs w:val="24"/>
      <w:lang w:eastAsia="zh-CN"/>
    </w:rPr>
  </w:style>
  <w:style w:type="paragraph" w:styleId="Heading2">
    <w:name w:val="heading 2"/>
    <w:basedOn w:val="BodyText"/>
    <w:next w:val="EMPIRbodytext"/>
    <w:link w:val="Heading2Char"/>
    <w:autoRedefine/>
    <w:qFormat/>
    <w:rsid w:val="009063AC"/>
    <w:pPr>
      <w:keepNext/>
      <w:widowControl w:val="0"/>
      <w:numPr>
        <w:ilvl w:val="1"/>
        <w:numId w:val="14"/>
      </w:numPr>
      <w:overflowPunct w:val="0"/>
      <w:autoSpaceDE w:val="0"/>
      <w:autoSpaceDN w:val="0"/>
      <w:adjustRightInd w:val="0"/>
      <w:textAlignment w:val="baseline"/>
      <w:outlineLvl w:val="1"/>
    </w:pPr>
    <w:rPr>
      <w:rFonts w:ascii="Arial Bold" w:eastAsia="SimSun" w:hAnsi="Arial Bold"/>
      <w:b/>
      <w:i/>
      <w:iCs/>
      <w:color w:val="000000"/>
      <w:sz w:val="24"/>
      <w:szCs w:val="24"/>
      <w:lang w:eastAsia="zh-CN"/>
    </w:rPr>
  </w:style>
  <w:style w:type="paragraph" w:styleId="Heading3">
    <w:name w:val="heading 3"/>
    <w:basedOn w:val="Heading2"/>
    <w:next w:val="EMRPbodytext"/>
    <w:link w:val="Heading3Char"/>
    <w:qFormat/>
    <w:rsid w:val="009063AC"/>
    <w:pPr>
      <w:numPr>
        <w:ilvl w:val="2"/>
      </w:numPr>
      <w:outlineLvl w:val="2"/>
    </w:pPr>
    <w:rPr>
      <w:lang w:val="en-US"/>
    </w:rPr>
  </w:style>
  <w:style w:type="paragraph" w:styleId="Heading4">
    <w:name w:val="heading 4"/>
    <w:basedOn w:val="Heading3"/>
    <w:next w:val="Normal"/>
    <w:link w:val="Heading4Char"/>
    <w:qFormat/>
    <w:rsid w:val="009063AC"/>
    <w:pPr>
      <w:numPr>
        <w:ilvl w:val="0"/>
        <w:numId w:val="0"/>
      </w:numPr>
      <w:ind w:left="720" w:hanging="720"/>
      <w:outlineLvl w:val="3"/>
    </w:pPr>
    <w:rPr>
      <w:lang w:val="en-GB"/>
    </w:rPr>
  </w:style>
  <w:style w:type="paragraph" w:styleId="Heading5">
    <w:name w:val="heading 5"/>
    <w:basedOn w:val="Normal"/>
    <w:next w:val="Normal"/>
    <w:link w:val="Heading5Char"/>
    <w:qFormat/>
    <w:rsid w:val="009063AC"/>
    <w:pPr>
      <w:numPr>
        <w:ilvl w:val="4"/>
        <w:numId w:val="14"/>
      </w:numPr>
      <w:spacing w:before="240" w:after="60"/>
      <w:outlineLvl w:val="4"/>
    </w:pPr>
    <w:rPr>
      <w:rFonts w:eastAsia="SimSun"/>
      <w:b/>
      <w:bCs/>
      <w:i/>
      <w:iCs/>
      <w:sz w:val="26"/>
      <w:szCs w:val="26"/>
    </w:rPr>
  </w:style>
  <w:style w:type="paragraph" w:styleId="Heading6">
    <w:name w:val="heading 6"/>
    <w:basedOn w:val="Normal"/>
    <w:next w:val="Normal"/>
    <w:link w:val="Heading6Char"/>
    <w:qFormat/>
    <w:rsid w:val="009063AC"/>
    <w:pPr>
      <w:numPr>
        <w:ilvl w:val="5"/>
        <w:numId w:val="14"/>
      </w:numPr>
      <w:spacing w:before="240" w:after="60"/>
      <w:outlineLvl w:val="5"/>
    </w:pPr>
    <w:rPr>
      <w:rFonts w:eastAsia="SimSun"/>
      <w:b/>
      <w:bCs/>
      <w:sz w:val="22"/>
      <w:szCs w:val="22"/>
    </w:rPr>
  </w:style>
  <w:style w:type="paragraph" w:styleId="Heading7">
    <w:name w:val="heading 7"/>
    <w:basedOn w:val="Normal"/>
    <w:next w:val="Normal"/>
    <w:link w:val="Heading7Char"/>
    <w:qFormat/>
    <w:rsid w:val="009063AC"/>
    <w:pPr>
      <w:numPr>
        <w:ilvl w:val="6"/>
        <w:numId w:val="14"/>
      </w:numPr>
      <w:spacing w:before="240" w:after="60"/>
      <w:outlineLvl w:val="6"/>
    </w:pPr>
    <w:rPr>
      <w:rFonts w:eastAsia="SimSun"/>
      <w:sz w:val="24"/>
      <w:szCs w:val="24"/>
    </w:rPr>
  </w:style>
  <w:style w:type="paragraph" w:styleId="Heading8">
    <w:name w:val="heading 8"/>
    <w:basedOn w:val="Normal"/>
    <w:next w:val="Normal"/>
    <w:link w:val="Heading8Char"/>
    <w:qFormat/>
    <w:rsid w:val="009063AC"/>
    <w:pPr>
      <w:numPr>
        <w:ilvl w:val="7"/>
        <w:numId w:val="14"/>
      </w:numPr>
      <w:spacing w:before="240" w:after="60"/>
      <w:outlineLvl w:val="7"/>
    </w:pPr>
    <w:rPr>
      <w:i/>
      <w:iCs/>
      <w:sz w:val="24"/>
      <w:szCs w:val="24"/>
    </w:rPr>
  </w:style>
  <w:style w:type="paragraph" w:styleId="Heading9">
    <w:name w:val="heading 9"/>
    <w:basedOn w:val="Normal"/>
    <w:next w:val="Normal"/>
    <w:link w:val="Heading9Char"/>
    <w:qFormat/>
    <w:rsid w:val="009063AC"/>
    <w:pPr>
      <w:keepNext/>
      <w:ind w:left="1584" w:hanging="1584"/>
      <w:outlineLvl w:val="8"/>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63AC"/>
    <w:pPr>
      <w:keepNext/>
      <w:numPr>
        <w:ilvl w:val="2"/>
      </w:numPr>
      <w:pBdr>
        <w:top w:val="single" w:sz="48" w:space="1" w:color="auto"/>
        <w:left w:val="single" w:sz="48" w:space="4" w:color="auto"/>
        <w:bottom w:val="single" w:sz="48" w:space="1" w:color="auto"/>
        <w:right w:val="single" w:sz="48" w:space="4" w:color="auto"/>
      </w:pBdr>
      <w:shd w:val="clear" w:color="auto" w:fill="000000"/>
      <w:tabs>
        <w:tab w:val="num" w:pos="720"/>
      </w:tabs>
      <w:spacing w:before="360" w:after="360"/>
      <w:ind w:left="720" w:hanging="720"/>
      <w:jc w:val="center"/>
      <w:outlineLvl w:val="2"/>
    </w:pPr>
    <w:rPr>
      <w:rFonts w:eastAsia="SimSun"/>
      <w:b/>
      <w:sz w:val="48"/>
      <w:szCs w:val="48"/>
    </w:rPr>
  </w:style>
  <w:style w:type="character" w:customStyle="1" w:styleId="TitleChar">
    <w:name w:val="Title Char"/>
    <w:basedOn w:val="DefaultParagraphFont"/>
    <w:link w:val="Title"/>
    <w:uiPriority w:val="10"/>
    <w:rsid w:val="009063AC"/>
    <w:rPr>
      <w:rFonts w:ascii="Arial" w:eastAsia="SimSun" w:hAnsi="Arial" w:cs="Arial"/>
      <w:b/>
      <w:sz w:val="48"/>
      <w:szCs w:val="48"/>
      <w:shd w:val="clear" w:color="auto" w:fill="000000"/>
      <w:lang w:val="en-GB" w:eastAsia="de-DE"/>
    </w:rPr>
  </w:style>
  <w:style w:type="character" w:styleId="Hyperlink">
    <w:name w:val="Hyperlink"/>
    <w:basedOn w:val="DefaultParagraphFont"/>
    <w:uiPriority w:val="99"/>
    <w:unhideWhenUsed/>
    <w:rsid w:val="00E10777"/>
    <w:rPr>
      <w:color w:val="0563C1" w:themeColor="hyperlink"/>
      <w:u w:val="single"/>
    </w:rPr>
  </w:style>
  <w:style w:type="table" w:styleId="TableGrid">
    <w:name w:val="Table Grid"/>
    <w:basedOn w:val="TableNormal"/>
    <w:uiPriority w:val="39"/>
    <w:rsid w:val="00E107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CC214E"/>
    <w:pPr>
      <w:spacing w:after="200" w:line="276" w:lineRule="auto"/>
      <w:ind w:left="720"/>
    </w:pPr>
    <w:rPr>
      <w:szCs w:val="22"/>
      <w:lang w:val="nl-NL" w:eastAsia="en-US"/>
    </w:rPr>
  </w:style>
  <w:style w:type="character" w:customStyle="1" w:styleId="Heading1Char">
    <w:name w:val="Heading 1 Char"/>
    <w:basedOn w:val="DefaultParagraphFont"/>
    <w:link w:val="Heading1"/>
    <w:rsid w:val="009063AC"/>
    <w:rPr>
      <w:rFonts w:ascii="Arial" w:eastAsia="SimSun" w:hAnsi="Arial" w:cs="Arial"/>
      <w:b/>
      <w:bCs/>
      <w:sz w:val="28"/>
      <w:szCs w:val="24"/>
      <w:lang w:val="en-GB" w:eastAsia="zh-CN"/>
    </w:rPr>
  </w:style>
  <w:style w:type="character" w:customStyle="1" w:styleId="Heading2Char">
    <w:name w:val="Heading 2 Char"/>
    <w:basedOn w:val="DefaultParagraphFont"/>
    <w:link w:val="Heading2"/>
    <w:rsid w:val="009063AC"/>
    <w:rPr>
      <w:rFonts w:ascii="Arial Bold" w:eastAsia="SimSun" w:hAnsi="Arial Bold" w:cs="Arial"/>
      <w:b/>
      <w:i/>
      <w:iCs/>
      <w:color w:val="000000"/>
      <w:sz w:val="24"/>
      <w:szCs w:val="24"/>
      <w:lang w:val="en-GB" w:eastAsia="zh-CN"/>
    </w:rPr>
  </w:style>
  <w:style w:type="character" w:customStyle="1" w:styleId="Heading3Char">
    <w:name w:val="Heading 3 Char"/>
    <w:basedOn w:val="DefaultParagraphFont"/>
    <w:link w:val="Heading3"/>
    <w:rsid w:val="009063AC"/>
    <w:rPr>
      <w:rFonts w:ascii="Arial Bold" w:eastAsia="SimSun" w:hAnsi="Arial Bold" w:cs="Arial"/>
      <w:b/>
      <w:i/>
      <w:iCs/>
      <w:color w:val="000000"/>
      <w:sz w:val="24"/>
      <w:szCs w:val="24"/>
      <w:lang w:val="en-US" w:eastAsia="zh-CN"/>
    </w:rPr>
  </w:style>
  <w:style w:type="paragraph" w:customStyle="1" w:styleId="EMRPbodytext">
    <w:name w:val="EMRP body text"/>
    <w:basedOn w:val="Normal"/>
    <w:link w:val="EMRPbodytextChar"/>
    <w:qFormat/>
    <w:rsid w:val="009063AC"/>
  </w:style>
  <w:style w:type="character" w:customStyle="1" w:styleId="EMRPbodytextChar">
    <w:name w:val="EMRP body text Char"/>
    <w:link w:val="EMRPbodytext"/>
    <w:rsid w:val="009063AC"/>
    <w:rPr>
      <w:rFonts w:ascii="Arial" w:eastAsia="Calibri" w:hAnsi="Arial" w:cs="Arial"/>
      <w:lang w:val="en-GB" w:eastAsia="de-DE"/>
    </w:rPr>
  </w:style>
  <w:style w:type="paragraph" w:customStyle="1" w:styleId="EMRPdeltabletext">
    <w:name w:val="EMRP del table text"/>
    <w:basedOn w:val="EMRPbodytext"/>
    <w:qFormat/>
    <w:rsid w:val="009063AC"/>
    <w:pPr>
      <w:spacing w:before="60" w:after="60"/>
      <w:jc w:val="left"/>
    </w:pPr>
    <w:rPr>
      <w:sz w:val="18"/>
      <w:szCs w:val="18"/>
    </w:rPr>
  </w:style>
  <w:style w:type="paragraph" w:customStyle="1" w:styleId="EMPIRbodytext">
    <w:name w:val="EMPIR body text"/>
    <w:basedOn w:val="Normal"/>
    <w:link w:val="EMPIRbodytextChar"/>
    <w:qFormat/>
    <w:rsid w:val="009063AC"/>
  </w:style>
  <w:style w:type="character" w:customStyle="1" w:styleId="EMPIRbodytextChar">
    <w:name w:val="EMPIR body text Char"/>
    <w:link w:val="EMPIRbodytext"/>
    <w:rsid w:val="009063AC"/>
    <w:rPr>
      <w:rFonts w:ascii="Arial" w:eastAsia="Calibri" w:hAnsi="Arial" w:cs="Arial"/>
      <w:lang w:val="en-GB" w:eastAsia="de-DE"/>
    </w:rPr>
  </w:style>
  <w:style w:type="paragraph" w:customStyle="1" w:styleId="EMPIRdeltabletext">
    <w:name w:val="EMPIR del table text"/>
    <w:basedOn w:val="EMPIRbodytext"/>
    <w:qFormat/>
    <w:rsid w:val="009063AC"/>
    <w:pPr>
      <w:spacing w:before="60" w:after="60"/>
      <w:jc w:val="left"/>
    </w:pPr>
    <w:rPr>
      <w:sz w:val="18"/>
      <w:szCs w:val="18"/>
    </w:rPr>
  </w:style>
  <w:style w:type="paragraph" w:styleId="BodyText">
    <w:name w:val="Body Text"/>
    <w:basedOn w:val="Normal"/>
    <w:link w:val="BodyTextChar"/>
    <w:uiPriority w:val="99"/>
    <w:semiHidden/>
    <w:unhideWhenUsed/>
    <w:rsid w:val="009063AC"/>
  </w:style>
  <w:style w:type="character" w:customStyle="1" w:styleId="BodyTextChar">
    <w:name w:val="Body Text Char"/>
    <w:basedOn w:val="DefaultParagraphFont"/>
    <w:link w:val="BodyText"/>
    <w:uiPriority w:val="99"/>
    <w:semiHidden/>
    <w:rsid w:val="009063AC"/>
    <w:rPr>
      <w:rFonts w:eastAsia="Calibri" w:cs="Arial"/>
      <w:lang w:eastAsia="de-DE"/>
    </w:rPr>
  </w:style>
  <w:style w:type="paragraph" w:styleId="BodyText2">
    <w:name w:val="Body Text 2"/>
    <w:basedOn w:val="Normal"/>
    <w:link w:val="BodyText2Char"/>
    <w:uiPriority w:val="99"/>
    <w:semiHidden/>
    <w:unhideWhenUsed/>
    <w:rsid w:val="009063AC"/>
    <w:pPr>
      <w:spacing w:line="480" w:lineRule="auto"/>
    </w:pPr>
  </w:style>
  <w:style w:type="character" w:customStyle="1" w:styleId="BodyText2Char">
    <w:name w:val="Body Text 2 Char"/>
    <w:basedOn w:val="DefaultParagraphFont"/>
    <w:link w:val="BodyText2"/>
    <w:uiPriority w:val="99"/>
    <w:semiHidden/>
    <w:rsid w:val="009063AC"/>
    <w:rPr>
      <w:rFonts w:eastAsia="Calibri" w:cs="Arial"/>
      <w:lang w:eastAsia="de-DE"/>
    </w:rPr>
  </w:style>
  <w:style w:type="character" w:customStyle="1" w:styleId="Heading4Char">
    <w:name w:val="Heading 4 Char"/>
    <w:basedOn w:val="DefaultParagraphFont"/>
    <w:link w:val="Heading4"/>
    <w:rsid w:val="009063AC"/>
    <w:rPr>
      <w:rFonts w:ascii="Arial Bold" w:eastAsia="SimSun" w:hAnsi="Arial Bold" w:cs="Arial"/>
      <w:b/>
      <w:i/>
      <w:iCs/>
      <w:color w:val="000000"/>
      <w:sz w:val="24"/>
      <w:szCs w:val="24"/>
      <w:lang w:val="en-GB" w:eastAsia="zh-CN"/>
    </w:rPr>
  </w:style>
  <w:style w:type="character" w:customStyle="1" w:styleId="Heading5Char">
    <w:name w:val="Heading 5 Char"/>
    <w:basedOn w:val="DefaultParagraphFont"/>
    <w:link w:val="Heading5"/>
    <w:rsid w:val="009063AC"/>
    <w:rPr>
      <w:rFonts w:eastAsia="SimSun" w:cs="Arial"/>
      <w:b/>
      <w:bCs/>
      <w:i/>
      <w:iCs/>
      <w:sz w:val="26"/>
      <w:szCs w:val="26"/>
      <w:lang w:eastAsia="de-DE"/>
    </w:rPr>
  </w:style>
  <w:style w:type="character" w:customStyle="1" w:styleId="Heading6Char">
    <w:name w:val="Heading 6 Char"/>
    <w:basedOn w:val="DefaultParagraphFont"/>
    <w:link w:val="Heading6"/>
    <w:rsid w:val="009063AC"/>
    <w:rPr>
      <w:rFonts w:eastAsia="SimSun" w:cs="Arial"/>
      <w:b/>
      <w:bCs/>
      <w:sz w:val="22"/>
      <w:szCs w:val="22"/>
      <w:lang w:eastAsia="de-DE"/>
    </w:rPr>
  </w:style>
  <w:style w:type="character" w:customStyle="1" w:styleId="Heading7Char">
    <w:name w:val="Heading 7 Char"/>
    <w:basedOn w:val="DefaultParagraphFont"/>
    <w:link w:val="Heading7"/>
    <w:rsid w:val="009063AC"/>
    <w:rPr>
      <w:rFonts w:eastAsia="SimSun" w:cs="Arial"/>
      <w:sz w:val="24"/>
      <w:szCs w:val="24"/>
      <w:lang w:eastAsia="de-DE"/>
    </w:rPr>
  </w:style>
  <w:style w:type="character" w:customStyle="1" w:styleId="Heading8Char">
    <w:name w:val="Heading 8 Char"/>
    <w:basedOn w:val="DefaultParagraphFont"/>
    <w:link w:val="Heading8"/>
    <w:rsid w:val="009063AC"/>
    <w:rPr>
      <w:rFonts w:eastAsia="Calibri" w:cs="Arial"/>
      <w:i/>
      <w:iCs/>
      <w:sz w:val="24"/>
      <w:szCs w:val="24"/>
      <w:lang w:eastAsia="de-DE"/>
    </w:rPr>
  </w:style>
  <w:style w:type="character" w:customStyle="1" w:styleId="Heading9Char">
    <w:name w:val="Heading 9 Char"/>
    <w:basedOn w:val="DefaultParagraphFont"/>
    <w:link w:val="Heading9"/>
    <w:rsid w:val="009063AC"/>
    <w:rPr>
      <w:rFonts w:ascii="Arial" w:eastAsia="Calibri" w:hAnsi="Arial" w:cs="Arial"/>
      <w:b/>
      <w:bCs/>
      <w:sz w:val="22"/>
      <w:szCs w:val="22"/>
      <w:lang w:val="en-GB" w:eastAsia="de-DE"/>
    </w:rPr>
  </w:style>
  <w:style w:type="paragraph" w:styleId="CommentText">
    <w:name w:val="annotation text"/>
    <w:basedOn w:val="Normal"/>
    <w:link w:val="CommentTextChar"/>
    <w:semiHidden/>
    <w:qFormat/>
    <w:rsid w:val="009063AC"/>
    <w:rPr>
      <w:lang w:eastAsia="en-GB"/>
    </w:rPr>
  </w:style>
  <w:style w:type="character" w:customStyle="1" w:styleId="CommentTextChar">
    <w:name w:val="Comment Text Char"/>
    <w:link w:val="CommentText"/>
    <w:semiHidden/>
    <w:rsid w:val="009063AC"/>
    <w:rPr>
      <w:rFonts w:eastAsia="Calibri" w:cs="Arial"/>
      <w:lang w:val="en-GB" w:eastAsia="en-GB"/>
    </w:rPr>
  </w:style>
  <w:style w:type="paragraph" w:styleId="Caption">
    <w:name w:val="caption"/>
    <w:basedOn w:val="Normal"/>
    <w:next w:val="Normal"/>
    <w:uiPriority w:val="35"/>
    <w:semiHidden/>
    <w:unhideWhenUsed/>
    <w:qFormat/>
    <w:rsid w:val="009063AC"/>
    <w:pPr>
      <w:spacing w:after="200"/>
    </w:pPr>
    <w:rPr>
      <w:b/>
      <w:i/>
      <w:iCs/>
      <w:sz w:val="18"/>
      <w:szCs w:val="18"/>
    </w:rPr>
  </w:style>
  <w:style w:type="character" w:styleId="Strong">
    <w:name w:val="Strong"/>
    <w:basedOn w:val="DefaultParagraphFont"/>
    <w:qFormat/>
    <w:rsid w:val="009063AC"/>
    <w:rPr>
      <w:b/>
      <w:bCs/>
    </w:rPr>
  </w:style>
  <w:style w:type="paragraph" w:styleId="TOCHeading">
    <w:name w:val="TOC Heading"/>
    <w:basedOn w:val="Normal"/>
    <w:next w:val="Normal"/>
    <w:uiPriority w:val="39"/>
    <w:unhideWhenUsed/>
    <w:qFormat/>
    <w:rsid w:val="009063AC"/>
    <w:rPr>
      <w:rFonts w:eastAsia="SimSun"/>
      <w:b/>
      <w:bCs/>
      <w:lang w:eastAsia="zh-CN"/>
    </w:rPr>
  </w:style>
  <w:style w:type="character" w:styleId="UnresolvedMention">
    <w:name w:val="Unresolved Mention"/>
    <w:basedOn w:val="DefaultParagraphFont"/>
    <w:uiPriority w:val="99"/>
    <w:semiHidden/>
    <w:unhideWhenUsed/>
    <w:rsid w:val="00A31F39"/>
    <w:rPr>
      <w:color w:val="605E5C"/>
      <w:shd w:val="clear" w:color="auto" w:fill="E1DFDD"/>
    </w:rPr>
  </w:style>
  <w:style w:type="paragraph" w:styleId="TOC3">
    <w:name w:val="toc 3"/>
    <w:basedOn w:val="Normal"/>
    <w:next w:val="Normal"/>
    <w:autoRedefine/>
    <w:uiPriority w:val="39"/>
    <w:unhideWhenUsed/>
    <w:rsid w:val="00E927D8"/>
    <w:pPr>
      <w:spacing w:after="100"/>
      <w:ind w:left="400"/>
    </w:pPr>
  </w:style>
  <w:style w:type="paragraph" w:styleId="TOC1">
    <w:name w:val="toc 1"/>
    <w:basedOn w:val="Normal"/>
    <w:next w:val="Normal"/>
    <w:autoRedefine/>
    <w:uiPriority w:val="39"/>
    <w:unhideWhenUsed/>
    <w:rsid w:val="00E927D8"/>
    <w:pPr>
      <w:spacing w:after="100"/>
    </w:pPr>
  </w:style>
  <w:style w:type="paragraph" w:styleId="TOC2">
    <w:name w:val="toc 2"/>
    <w:basedOn w:val="Normal"/>
    <w:next w:val="Normal"/>
    <w:autoRedefine/>
    <w:uiPriority w:val="39"/>
    <w:unhideWhenUsed/>
    <w:rsid w:val="00E927D8"/>
    <w:pPr>
      <w:spacing w:after="100"/>
      <w:ind w:left="200"/>
    </w:pPr>
  </w:style>
  <w:style w:type="character" w:styleId="FollowedHyperlink">
    <w:name w:val="FollowedHyperlink"/>
    <w:basedOn w:val="DefaultParagraphFont"/>
    <w:uiPriority w:val="99"/>
    <w:semiHidden/>
    <w:unhideWhenUsed/>
    <w:rsid w:val="00497B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35254852/how-to-change-the-jupyter-start-up-folder" TargetMode="External"/><Relationship Id="rId13" Type="http://schemas.openxmlformats.org/officeDocument/2006/relationships/hyperlink" Target="https://www.metas.ch/metas/en/home/fabe/hochfrequenz/unclib.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jupyter.org/" TargetMode="External"/><Relationship Id="rId12" Type="http://schemas.openxmlformats.org/officeDocument/2006/relationships/hyperlink" Target="https://nrc-cnrc.github.io/MetroloPy/_build/html/index.html" TargetMode="External"/><Relationship Id="rId17" Type="http://schemas.openxmlformats.org/officeDocument/2006/relationships/hyperlink" Target="https://git-scm.com/docs/git-request-pull" TargetMode="External"/><Relationship Id="rId2" Type="http://schemas.openxmlformats.org/officeDocument/2006/relationships/numbering" Target="numbering.xml"/><Relationship Id="rId16" Type="http://schemas.openxmlformats.org/officeDocument/2006/relationships/hyperlink" Target="http://www.github.com" TargetMode="External"/><Relationship Id="rId1" Type="http://schemas.openxmlformats.org/officeDocument/2006/relationships/customXml" Target="../customXml/item1.xml"/><Relationship Id="rId6" Type="http://schemas.openxmlformats.org/officeDocument/2006/relationships/hyperlink" Target="https://www.python.org/" TargetMode="External"/><Relationship Id="rId11" Type="http://schemas.openxmlformats.org/officeDocument/2006/relationships/hyperlink" Target="https://www.ptb.de/empir2020/revstdled/home/" TargetMode="External"/><Relationship Id="rId5" Type="http://schemas.openxmlformats.org/officeDocument/2006/relationships/webSettings" Target="webSettings.xml"/><Relationship Id="rId15" Type="http://schemas.openxmlformats.org/officeDocument/2006/relationships/hyperlink" Target="https://git-scm.com/" TargetMode="External"/><Relationship Id="rId10" Type="http://schemas.openxmlformats.org/officeDocument/2006/relationships/hyperlink" Target="https://github.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naconda.com/products/distribution" TargetMode="External"/><Relationship Id="rId14" Type="http://schemas.openxmlformats.org/officeDocument/2006/relationships/hyperlink" Target="https://www.pyxll.com/blog/debugging-your-python-excel-add-in/"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1386E-5AFF-40E1-8A84-24EB132F9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5</Pages>
  <Words>1197</Words>
  <Characters>6827</Characters>
  <Application>Microsoft Office Word</Application>
  <DocSecurity>0</DocSecurity>
  <Lines>56</Lines>
  <Paragraphs>16</Paragraphs>
  <ScaleCrop>false</ScaleCrop>
  <HeadingPairs>
    <vt:vector size="6" baseType="variant">
      <vt:variant>
        <vt:lpstr>Title</vt:lpstr>
      </vt:variant>
      <vt:variant>
        <vt:i4>1</vt:i4>
      </vt:variant>
      <vt:variant>
        <vt:lpstr>Headings</vt:lpstr>
      </vt:variant>
      <vt:variant>
        <vt:i4>19</vt:i4>
      </vt:variant>
      <vt:variant>
        <vt:lpstr>Titel</vt:lpstr>
      </vt:variant>
      <vt:variant>
        <vt:i4>1</vt:i4>
      </vt:variant>
    </vt:vector>
  </HeadingPairs>
  <TitlesOfParts>
    <vt:vector size="21" baseType="lpstr">
      <vt:lpstr/>
      <vt:lpstr>        Python installation for very first steps</vt:lpstr>
      <vt:lpstr>Software</vt:lpstr>
      <vt:lpstr>    Python</vt:lpstr>
      <vt:lpstr>    Jupyter</vt:lpstr>
      <vt:lpstr>    Anaconda </vt:lpstr>
      <vt:lpstr>    Packages</vt:lpstr>
      <vt:lpstr>    Excel integration </vt:lpstr>
      <vt:lpstr>empir19nrm02 short introduction</vt:lpstr>
      <vt:lpstr>    Data sets</vt:lpstr>
      <vt:lpstr>        SPDs</vt:lpstr>
      <vt:lpstr>        RES</vt:lpstr>
      <vt:lpstr>    Functions</vt:lpstr>
      <vt:lpstr>    Jupyter notesbooks</vt:lpstr>
      <vt:lpstr>    Future plans</vt:lpstr>
      <vt:lpstr>How to contribute code</vt:lpstr>
      <vt:lpstr>    Requirements </vt:lpstr>
      <vt:lpstr>        Git</vt:lpstr>
      <vt:lpstr>        GitHub access </vt:lpstr>
      <vt:lpstr>Acknowledgements </vt:lpstr>
      <vt:lpstr/>
    </vt:vector>
  </TitlesOfParts>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o Krueger</dc:creator>
  <cp:keywords/>
  <dc:description/>
  <cp:lastModifiedBy>Anders Thorseth</cp:lastModifiedBy>
  <cp:revision>20</cp:revision>
  <dcterms:created xsi:type="dcterms:W3CDTF">2021-09-08T13:04:00Z</dcterms:created>
  <dcterms:modified xsi:type="dcterms:W3CDTF">2022-07-21T14:31:00Z</dcterms:modified>
</cp:coreProperties>
</file>